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62C2F" w14:textId="77777777" w:rsidR="00840293" w:rsidRDefault="00840293" w:rsidP="00840293">
      <w:pPr>
        <w:tabs>
          <w:tab w:val="left" w:pos="1815"/>
        </w:tabs>
        <w:spacing w:after="0"/>
        <w:rPr>
          <w:rFonts w:ascii="Verdana" w:hAnsi="Verdana"/>
          <w:b/>
          <w:noProof/>
          <w:sz w:val="18"/>
          <w:szCs w:val="18"/>
          <w:lang w:eastAsia="en-SG"/>
        </w:rPr>
      </w:pPr>
      <w:r>
        <w:rPr>
          <w:rFonts w:ascii="Verdana" w:hAnsi="Verdana"/>
          <w:b/>
          <w:noProof/>
          <w:sz w:val="18"/>
          <w:szCs w:val="18"/>
          <w:lang w:eastAsia="en-SG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F7B64EF" wp14:editId="4BDC0974">
                <wp:simplePos x="0" y="0"/>
                <wp:positionH relativeFrom="column">
                  <wp:posOffset>2122170</wp:posOffset>
                </wp:positionH>
                <wp:positionV relativeFrom="paragraph">
                  <wp:posOffset>175260</wp:posOffset>
                </wp:positionV>
                <wp:extent cx="0" cy="723900"/>
                <wp:effectExtent l="0" t="0" r="38100" b="19050"/>
                <wp:wrapNone/>
                <wp:docPr id="23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23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669A47" id="_x0000_t32" coordsize="21600,21600" o:spt="32" o:oned="t" path="m,l21600,21600e" filled="f">
                <v:path arrowok="t" fillok="f" o:connecttype="none"/>
                <o:lock v:ext="edit" shapetype="t"/>
              </v:shapetype>
              <v:shape id=" 2" o:spid="_x0000_s1026" type="#_x0000_t32" style="position:absolute;margin-left:167.1pt;margin-top:13.8pt;width:0;height:57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">
                <o:lock v:ext="edit" shapetype="f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val="en-MY" w:eastAsia="en-MY"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53637ECE" wp14:editId="2B04929C">
                <wp:simplePos x="0" y="0"/>
                <wp:positionH relativeFrom="column">
                  <wp:posOffset>2215515</wp:posOffset>
                </wp:positionH>
                <wp:positionV relativeFrom="paragraph">
                  <wp:posOffset>0</wp:posOffset>
                </wp:positionV>
                <wp:extent cx="3387725" cy="880745"/>
                <wp:effectExtent l="0" t="0" r="28575" b="14605"/>
                <wp:wrapThrough wrapText="bothSides">
                  <wp:wrapPolygon edited="0">
                    <wp:start x="0" y="0"/>
                    <wp:lineTo x="0" y="21491"/>
                    <wp:lineTo x="21650" y="21491"/>
                    <wp:lineTo x="21650" y="0"/>
                    <wp:lineTo x="0" y="0"/>
                  </wp:wrapPolygon>
                </wp:wrapThrough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387725" cy="880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C9DD6" w14:textId="77777777" w:rsidR="00840293" w:rsidRDefault="00840293" w:rsidP="00840293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14"/>
                                <w:szCs w:val="14"/>
                              </w:rPr>
                            </w:pPr>
                          </w:p>
                          <w:p w14:paraId="08FFF064" w14:textId="00FF607A" w:rsidR="00840293" w:rsidRDefault="00840293" w:rsidP="00840293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bookmarkStart w:id="0" w:name="_Hlk70587234"/>
                            <w:bookmarkStart w:id="1" w:name="_Hlk70587235"/>
                            <w:r w:rsidRPr="00760384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 xml:space="preserve">INNOVATION </w:t>
                            </w:r>
                            <w:r w:rsidR="00DF3AF2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>&amp;</w:t>
                            </w:r>
                            <w:r w:rsidRPr="00760384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 xml:space="preserve"> COMMERCIALISATION MANAGEMENT CENTRE</w:t>
                            </w:r>
                          </w:p>
                          <w:p w14:paraId="5DB5D10B" w14:textId="77777777" w:rsidR="00840293" w:rsidRDefault="00840293" w:rsidP="00840293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Universiti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 Malaysia Sabah, Jalan UMS</w:t>
                            </w:r>
                          </w:p>
                          <w:p w14:paraId="23216CFD" w14:textId="77777777" w:rsidR="00840293" w:rsidRDefault="00840293" w:rsidP="00840293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88400, Kota Kinabalu, Sabah</w:t>
                            </w:r>
                          </w:p>
                          <w:p w14:paraId="545EDF28" w14:textId="77777777" w:rsidR="00840293" w:rsidRDefault="00840293" w:rsidP="00840293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Tel: 088- 320 000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ext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 101861</w:t>
                            </w:r>
                          </w:p>
                          <w:p w14:paraId="56A3D2AD" w14:textId="77777777" w:rsidR="00840293" w:rsidRDefault="00840293" w:rsidP="00840293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E-mail: </w:t>
                            </w:r>
                            <w:hyperlink r:id="rId7" w:history="1">
                              <w:r w:rsidRPr="00FE69EA">
                                <w:rPr>
                                  <w:rStyle w:val="Hyperlink"/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ppip@ums.edu.my/</w:t>
                              </w:r>
                            </w:hyperlink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ip.ppiums@gmail.com</w:t>
                              </w:r>
                            </w:hyperlink>
                            <w:bookmarkEnd w:id="0"/>
                            <w:bookmarkEnd w:id="1"/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637ECE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174.45pt;margin-top:0;width:266.75pt;height:69.35pt;z-index:-2516485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" strokecolor="white">
                <v:path arrowok="t"/>
                <v:textbox>
                  <w:txbxContent>
                    <w:p w14:paraId="32BC9DD6" w14:textId="77777777" w:rsidR="00840293" w:rsidRDefault="00840293" w:rsidP="00840293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14"/>
                          <w:szCs w:val="14"/>
                        </w:rPr>
                      </w:pPr>
                    </w:p>
                    <w:p w14:paraId="08FFF064" w14:textId="00FF607A" w:rsidR="00840293" w:rsidRDefault="00840293" w:rsidP="00840293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bookmarkStart w:id="2" w:name="_Hlk70587234"/>
                      <w:bookmarkStart w:id="3" w:name="_Hlk70587235"/>
                      <w:r w:rsidRPr="00760384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 xml:space="preserve">INNOVATION </w:t>
                      </w:r>
                      <w:r w:rsidR="00DF3AF2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>&amp;</w:t>
                      </w:r>
                      <w:r w:rsidRPr="00760384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 xml:space="preserve"> COMMERCIALISATION MANAGEMENT CENTRE</w:t>
                      </w:r>
                    </w:p>
                    <w:p w14:paraId="5DB5D10B" w14:textId="77777777" w:rsidR="00840293" w:rsidRDefault="00840293" w:rsidP="00840293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Universiti Malaysia Sabah, Jalan UMS</w:t>
                      </w:r>
                    </w:p>
                    <w:p w14:paraId="23216CFD" w14:textId="77777777" w:rsidR="00840293" w:rsidRDefault="00840293" w:rsidP="00840293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88400, Kota Kinabalu, Sabah</w:t>
                      </w:r>
                    </w:p>
                    <w:p w14:paraId="545EDF28" w14:textId="77777777" w:rsidR="00840293" w:rsidRDefault="00840293" w:rsidP="00840293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Tel: 088- 320 000 ext 101861</w:t>
                      </w:r>
                    </w:p>
                    <w:p w14:paraId="56A3D2AD" w14:textId="77777777" w:rsidR="00840293" w:rsidRDefault="00840293" w:rsidP="00840293">
                      <w:pPr>
                        <w:spacing w:after="0" w:line="240" w:lineRule="auto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E-mail: </w:t>
                      </w:r>
                      <w:hyperlink r:id="rId9" w:history="1">
                        <w:r w:rsidRPr="00FE69EA">
                          <w:rPr>
                            <w:rStyle w:val="Hyperlink"/>
                            <w:rFonts w:ascii="Century Gothic" w:hAnsi="Century Gothic"/>
                            <w:sz w:val="16"/>
                            <w:szCs w:val="16"/>
                          </w:rPr>
                          <w:t>ppip@ums.edu.my/</w:t>
                        </w:r>
                      </w:hyperlink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 </w:t>
                      </w:r>
                      <w:hyperlink r:id="rId10" w:history="1">
                        <w:r>
                          <w:rPr>
                            <w:rStyle w:val="Hyperlink"/>
                            <w:rFonts w:ascii="Century Gothic" w:hAnsi="Century Gothic"/>
                            <w:sz w:val="16"/>
                            <w:szCs w:val="16"/>
                          </w:rPr>
                          <w:t>ip.ppiums@gmail.com</w:t>
                        </w:r>
                      </w:hyperlink>
                      <w:bookmarkEnd w:id="2"/>
                      <w:bookmarkEnd w:id="3"/>
                    </w:p>
                  </w:txbxContent>
                </v:textbox>
                <w10:wrap type="through"/>
              </v:shape>
            </w:pict>
          </mc:Fallback>
        </mc:AlternateContent>
      </w:r>
      <w:r w:rsidRPr="00263516">
        <w:rPr>
          <w:rFonts w:ascii="Verdana" w:hAnsi="Verdana"/>
          <w:b/>
          <w:noProof/>
          <w:sz w:val="18"/>
          <w:szCs w:val="18"/>
          <w:lang w:eastAsia="en-SG"/>
        </w:rPr>
        <w:drawing>
          <wp:inline distT="0" distB="0" distL="0" distR="0" wp14:anchorId="6979221E" wp14:editId="671EC29F">
            <wp:extent cx="2087880" cy="864235"/>
            <wp:effectExtent l="0" t="0" r="7620" b="0"/>
            <wp:docPr id="1" name="Picture 0" descr="LOGO ums_BARU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ums_BARU.jpg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86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9F225" w14:textId="77777777" w:rsidR="00840293" w:rsidRPr="00E05A3F" w:rsidRDefault="00840293" w:rsidP="00840293">
      <w:pPr>
        <w:spacing w:after="0" w:line="240" w:lineRule="auto"/>
        <w:jc w:val="center"/>
        <w:rPr>
          <w:rFonts w:ascii="Century Gothic" w:hAnsi="Century Gothic"/>
          <w:b/>
          <w:sz w:val="6"/>
          <w:szCs w:val="6"/>
          <w:u w:val="single"/>
        </w:rPr>
      </w:pPr>
      <w:r>
        <w:rPr>
          <w:rFonts w:ascii="Verdana" w:hAnsi="Verdana"/>
          <w:b/>
          <w:noProof/>
          <w:sz w:val="18"/>
          <w:szCs w:val="18"/>
          <w:lang w:eastAsia="en-SG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21D32EB" wp14:editId="55371D17">
                <wp:simplePos x="0" y="0"/>
                <wp:positionH relativeFrom="column">
                  <wp:posOffset>0</wp:posOffset>
                </wp:positionH>
                <wp:positionV relativeFrom="paragraph">
                  <wp:posOffset>13970</wp:posOffset>
                </wp:positionV>
                <wp:extent cx="6048375" cy="0"/>
                <wp:effectExtent l="0" t="0" r="0" b="0"/>
                <wp:wrapNone/>
                <wp:docPr id="27" name="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C0112" id=" 3" o:spid="_x0000_s1026" type="#_x0000_t32" style="position:absolute;margin-left:0;margin-top:1.1pt;width:476.2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">
                <o:lock v:ext="edit" shapetype="f"/>
              </v:shape>
            </w:pict>
          </mc:Fallback>
        </mc:AlternateContent>
      </w:r>
    </w:p>
    <w:p w14:paraId="2A21F5BB" w14:textId="1F8B90CC" w:rsidR="00DC6700" w:rsidRDefault="00DC6700" w:rsidP="00DC6700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  <w:u w:val="single"/>
        </w:rPr>
      </w:pPr>
      <w:r>
        <w:rPr>
          <w:rFonts w:ascii="Century Gothic" w:hAnsi="Century Gothic"/>
          <w:b/>
          <w:sz w:val="24"/>
          <w:szCs w:val="24"/>
          <w:u w:val="single"/>
        </w:rPr>
        <w:t>APPLICATION FOR I</w:t>
      </w:r>
      <w:r w:rsidR="00A733CF">
        <w:rPr>
          <w:rFonts w:ascii="Century Gothic" w:hAnsi="Century Gothic"/>
          <w:b/>
          <w:sz w:val="24"/>
          <w:szCs w:val="24"/>
          <w:u w:val="single"/>
        </w:rPr>
        <w:t>NTELLECTUAL PROPERTY PROTECTION (GENERAL)</w:t>
      </w:r>
    </w:p>
    <w:p w14:paraId="73DCC126" w14:textId="41573C67" w:rsidR="00063024" w:rsidRDefault="001D16A9" w:rsidP="00DC6700">
      <w:pPr>
        <w:spacing w:after="0" w:line="240" w:lineRule="auto"/>
        <w:jc w:val="center"/>
        <w:rPr>
          <w:rFonts w:ascii="Century Gothic" w:hAnsi="Century Gothic"/>
          <w:b/>
          <w:i/>
          <w:iCs/>
          <w:color w:val="FF0000"/>
          <w:sz w:val="16"/>
          <w:szCs w:val="16"/>
          <w:u w:val="single"/>
        </w:rPr>
      </w:pPr>
      <w:r w:rsidRPr="00DA1437">
        <w:rPr>
          <w:rFonts w:ascii="Century Gothic" w:hAnsi="Century Gothic"/>
          <w:b/>
          <w:i/>
          <w:iCs/>
          <w:color w:val="FF0000"/>
          <w:sz w:val="16"/>
          <w:szCs w:val="16"/>
          <w:u w:val="single"/>
        </w:rPr>
        <w:t>(Please complete this form with IP2/IP3 based on the protection required)</w:t>
      </w:r>
    </w:p>
    <w:p w14:paraId="4AB50812" w14:textId="77777777" w:rsidR="00D52305" w:rsidRPr="001D16A9" w:rsidRDefault="00D52305" w:rsidP="00DC6700">
      <w:pPr>
        <w:spacing w:after="0" w:line="240" w:lineRule="auto"/>
        <w:jc w:val="center"/>
        <w:rPr>
          <w:rFonts w:ascii="Century Gothic" w:hAnsi="Century Gothic"/>
          <w:b/>
          <w:sz w:val="20"/>
          <w:szCs w:val="20"/>
          <w:u w:val="single"/>
        </w:rPr>
      </w:pPr>
    </w:p>
    <w:p w14:paraId="76EAD42D" w14:textId="5AA0717B" w:rsidR="00063024" w:rsidRPr="00760384" w:rsidRDefault="00063024" w:rsidP="00063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 w:rsidRPr="00760384">
        <w:rPr>
          <w:rFonts w:ascii="Century Gothic" w:hAnsi="Century Gothic"/>
          <w:b/>
          <w:sz w:val="20"/>
          <w:szCs w:val="20"/>
          <w:lang w:val="en-US"/>
        </w:rPr>
        <w:t>PART A</w:t>
      </w:r>
      <w:r w:rsidR="00741B18" w:rsidRPr="00760384">
        <w:rPr>
          <w:rFonts w:ascii="Century Gothic" w:hAnsi="Century Gothic"/>
          <w:b/>
          <w:sz w:val="20"/>
          <w:szCs w:val="20"/>
          <w:lang w:val="en-US"/>
        </w:rPr>
        <w:t xml:space="preserve"> </w:t>
      </w:r>
      <w:r w:rsidR="008C0C74" w:rsidRPr="00760384">
        <w:rPr>
          <w:rFonts w:ascii="Century Gothic" w:hAnsi="Century Gothic"/>
          <w:b/>
          <w:sz w:val="20"/>
          <w:szCs w:val="20"/>
          <w:lang w:val="en-US"/>
        </w:rPr>
        <w:t>(This Section MUST BE COMPLETED)</w:t>
      </w:r>
    </w:p>
    <w:p w14:paraId="29DAA87A" w14:textId="77777777" w:rsidR="00DC6700" w:rsidRDefault="00DC6700" w:rsidP="002E4E97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sz w:val="20"/>
          <w:szCs w:val="20"/>
          <w:lang w:val="en-US"/>
        </w:rPr>
      </w:pPr>
    </w:p>
    <w:tbl>
      <w:tblPr>
        <w:tblW w:w="9606" w:type="dxa"/>
        <w:tblLook w:val="04A0" w:firstRow="1" w:lastRow="0" w:firstColumn="1" w:lastColumn="0" w:noHBand="0" w:noVBand="1"/>
      </w:tblPr>
      <w:tblGrid>
        <w:gridCol w:w="2648"/>
        <w:gridCol w:w="272"/>
        <w:gridCol w:w="3498"/>
        <w:gridCol w:w="3188"/>
      </w:tblGrid>
      <w:tr w:rsidR="00063024" w14:paraId="68358177" w14:textId="77777777" w:rsidTr="00A11876">
        <w:trPr>
          <w:trHeight w:val="348"/>
        </w:trPr>
        <w:tc>
          <w:tcPr>
            <w:tcW w:w="2648" w:type="dxa"/>
            <w:vAlign w:val="bottom"/>
          </w:tcPr>
          <w:p w14:paraId="447E19FA" w14:textId="77777777" w:rsidR="00063024" w:rsidRPr="00861CA3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861CA3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 of Researcher</w:t>
            </w:r>
          </w:p>
        </w:tc>
        <w:tc>
          <w:tcPr>
            <w:tcW w:w="272" w:type="dxa"/>
          </w:tcPr>
          <w:p w14:paraId="34B75480" w14:textId="77777777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263516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bottom w:val="single" w:sz="4" w:space="0" w:color="auto"/>
            </w:tcBorders>
          </w:tcPr>
          <w:p w14:paraId="783193AE" w14:textId="77777777" w:rsidR="00063024" w:rsidRPr="00156280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b/>
                <w:sz w:val="20"/>
                <w:szCs w:val="20"/>
                <w:lang w:val="en-US"/>
              </w:rPr>
              <w:t xml:space="preserve">                      </w:t>
            </w:r>
          </w:p>
        </w:tc>
        <w:tc>
          <w:tcPr>
            <w:tcW w:w="3188" w:type="dxa"/>
            <w:tcBorders>
              <w:bottom w:val="single" w:sz="4" w:space="0" w:color="auto"/>
            </w:tcBorders>
          </w:tcPr>
          <w:p w14:paraId="20FB6A9B" w14:textId="77777777" w:rsidR="00063024" w:rsidRPr="00861CA3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4A1181" w14:paraId="48571A2D" w14:textId="77777777" w:rsidTr="00A11876">
        <w:trPr>
          <w:trHeight w:val="348"/>
        </w:trPr>
        <w:tc>
          <w:tcPr>
            <w:tcW w:w="2648" w:type="dxa"/>
            <w:vAlign w:val="bottom"/>
            <w:hideMark/>
          </w:tcPr>
          <w:p w14:paraId="195A92FD" w14:textId="77777777" w:rsidR="004A1181" w:rsidRDefault="004A118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i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Century Gothic" w:hAnsi="Century Gothic"/>
                <w:b/>
                <w:bCs/>
                <w:iCs/>
                <w:sz w:val="18"/>
                <w:szCs w:val="18"/>
                <w:lang w:val="en-US"/>
              </w:rPr>
              <w:t>IC/ Passport No.</w:t>
            </w:r>
          </w:p>
        </w:tc>
        <w:tc>
          <w:tcPr>
            <w:tcW w:w="272" w:type="dxa"/>
            <w:hideMark/>
          </w:tcPr>
          <w:p w14:paraId="42C5ADE8" w14:textId="77777777" w:rsidR="004A1181" w:rsidRDefault="004A118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AD6763" w14:textId="77777777" w:rsidR="004A1181" w:rsidRDefault="004A118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640D17" w14:textId="52E7EB21" w:rsidR="004A1181" w:rsidRDefault="004A1181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1DD89861" wp14:editId="629D9848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71450</wp:posOffset>
                      </wp:positionV>
                      <wp:extent cx="560705" cy="90805"/>
                      <wp:effectExtent l="0" t="0" r="0" b="444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653B01" id="Rectangle 25" o:spid="_x0000_s1026" style="position:absolute;margin-left:-5.15pt;margin-top:13.5pt;width:44.15pt;height:7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" stroked="f">
                      <v:path arrowok="t"/>
                    </v:rect>
                  </w:pict>
                </mc:Fallback>
              </mc:AlternateConten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Staff </w:t>
            </w:r>
            <w:proofErr w:type="gramStart"/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ID :</w:t>
            </w:r>
            <w:proofErr w:type="gramEnd"/>
          </w:p>
        </w:tc>
      </w:tr>
      <w:tr w:rsidR="000E452C" w14:paraId="7A6C6753" w14:textId="77777777" w:rsidTr="00A11876">
        <w:trPr>
          <w:trHeight w:val="432"/>
        </w:trPr>
        <w:tc>
          <w:tcPr>
            <w:tcW w:w="2648" w:type="dxa"/>
            <w:vMerge w:val="restart"/>
          </w:tcPr>
          <w:p w14:paraId="381CE612" w14:textId="77777777" w:rsidR="009B618B" w:rsidRDefault="009B618B" w:rsidP="008C0C7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Co-researcher(s) </w:t>
            </w:r>
            <w:r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if any)</w:t>
            </w:r>
          </w:p>
          <w:p w14:paraId="183154E4" w14:textId="7ED7AA67" w:rsidR="000E452C" w:rsidRPr="00E5329A" w:rsidRDefault="008C0C74" w:rsidP="008C0C7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  <w:lang w:val="en-US"/>
              </w:rPr>
            </w:pPr>
            <w:r w:rsidRPr="00760384">
              <w:rPr>
                <w:rFonts w:ascii="Century Gothic" w:hAnsi="Century Gothic"/>
                <w:i/>
                <w:sz w:val="14"/>
                <w:szCs w:val="14"/>
                <w:lang w:val="en-US"/>
              </w:rPr>
              <w:t xml:space="preserve">(Please include </w:t>
            </w:r>
            <w:r w:rsidRPr="009D33C5">
              <w:rPr>
                <w:rFonts w:ascii="Century Gothic" w:hAnsi="Century Gothic"/>
                <w:i/>
                <w:sz w:val="14"/>
                <w:szCs w:val="14"/>
                <w:u w:val="single"/>
                <w:lang w:val="en-US"/>
              </w:rPr>
              <w:t>IC/Passport No.</w:t>
            </w:r>
            <w:r w:rsidRPr="00760384">
              <w:rPr>
                <w:rFonts w:ascii="Century Gothic" w:hAnsi="Century Gothic"/>
                <w:i/>
                <w:sz w:val="14"/>
                <w:szCs w:val="14"/>
                <w:lang w:val="en-US"/>
              </w:rPr>
              <w:t xml:space="preserve"> &amp; </w:t>
            </w:r>
            <w:r w:rsidRPr="009D33C5">
              <w:rPr>
                <w:rFonts w:ascii="Century Gothic" w:hAnsi="Century Gothic"/>
                <w:i/>
                <w:sz w:val="14"/>
                <w:szCs w:val="14"/>
                <w:u w:val="single"/>
                <w:lang w:val="en-US"/>
              </w:rPr>
              <w:t>email address</w:t>
            </w:r>
            <w:r w:rsidRPr="00760384">
              <w:rPr>
                <w:rFonts w:ascii="Century Gothic" w:hAnsi="Century Gothic"/>
                <w:i/>
                <w:sz w:val="14"/>
                <w:szCs w:val="14"/>
                <w:lang w:val="en-US"/>
              </w:rPr>
              <w:t xml:space="preserve"> and give attachment if necessary. )</w:t>
            </w:r>
          </w:p>
        </w:tc>
        <w:tc>
          <w:tcPr>
            <w:tcW w:w="272" w:type="dxa"/>
          </w:tcPr>
          <w:p w14:paraId="37926261" w14:textId="77777777" w:rsidR="000E452C" w:rsidRPr="00263516" w:rsidRDefault="000E452C" w:rsidP="008C0C74">
            <w:pPr>
              <w:tabs>
                <w:tab w:val="left" w:pos="176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05D4FBE2" w14:textId="77777777" w:rsidR="000E452C" w:rsidRPr="002C6501" w:rsidRDefault="000E452C" w:rsidP="008C0C7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75"/>
              </w:tabs>
              <w:spacing w:after="0" w:line="24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1.</w:t>
            </w: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56CFBC01" w14:textId="77777777" w:rsidR="000E452C" w:rsidRPr="00861CA3" w:rsidRDefault="000E452C" w:rsidP="008C0C7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0E452C" w14:paraId="1B874D48" w14:textId="77777777" w:rsidTr="00A11876">
        <w:trPr>
          <w:trHeight w:val="423"/>
        </w:trPr>
        <w:tc>
          <w:tcPr>
            <w:tcW w:w="2648" w:type="dxa"/>
            <w:vMerge/>
            <w:vAlign w:val="center"/>
          </w:tcPr>
          <w:p w14:paraId="2BC4C9C0" w14:textId="77777777" w:rsidR="000E452C" w:rsidRPr="00861CA3" w:rsidRDefault="000E452C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377C821F" w14:textId="77777777" w:rsidR="000E452C" w:rsidRPr="00263516" w:rsidRDefault="000E452C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3E98C205" w14:textId="77777777" w:rsidR="000E452C" w:rsidRDefault="000E452C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75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2.</w:t>
            </w: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0557FCBB" w14:textId="77777777" w:rsidR="000E452C" w:rsidRPr="00861CA3" w:rsidRDefault="000E452C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063024" w14:paraId="38DFC464" w14:textId="77777777" w:rsidTr="00A11876">
        <w:trPr>
          <w:trHeight w:val="401"/>
        </w:trPr>
        <w:tc>
          <w:tcPr>
            <w:tcW w:w="2648" w:type="dxa"/>
            <w:vAlign w:val="center"/>
          </w:tcPr>
          <w:p w14:paraId="30AC713D" w14:textId="77777777" w:rsidR="00063024" w:rsidRPr="00861CA3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6280FFD5" w14:textId="77777777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09E383F2" w14:textId="77777777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3.</w:t>
            </w: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78498E29" w14:textId="77777777" w:rsidR="00063024" w:rsidRPr="00861CA3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063024" w14:paraId="4A969AB3" w14:textId="77777777" w:rsidTr="00A11876">
        <w:trPr>
          <w:trHeight w:val="421"/>
        </w:trPr>
        <w:tc>
          <w:tcPr>
            <w:tcW w:w="2648" w:type="dxa"/>
            <w:vAlign w:val="center"/>
          </w:tcPr>
          <w:p w14:paraId="7B7DEFCA" w14:textId="77777777" w:rsidR="00063024" w:rsidRPr="00861CA3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296512D1" w14:textId="77777777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258FAE46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4.</w:t>
            </w: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141D7ED0" w14:textId="77777777" w:rsidR="00063024" w:rsidRPr="00861CA3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A11876" w14:paraId="20F10DDC" w14:textId="77777777" w:rsidTr="00CE04B1">
        <w:trPr>
          <w:trHeight w:val="421"/>
        </w:trPr>
        <w:tc>
          <w:tcPr>
            <w:tcW w:w="9606" w:type="dxa"/>
            <w:gridSpan w:val="4"/>
            <w:vAlign w:val="center"/>
          </w:tcPr>
          <w:p w14:paraId="0E1130D5" w14:textId="23521B6A" w:rsidR="00A11876" w:rsidRDefault="00A11876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Declaration of </w:t>
            </w:r>
            <w:r w:rsidR="00D07B0C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quity of researchers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: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659"/>
              <w:gridCol w:w="1895"/>
              <w:gridCol w:w="1992"/>
              <w:gridCol w:w="2187"/>
              <w:gridCol w:w="1103"/>
              <w:gridCol w:w="1544"/>
            </w:tblGrid>
            <w:tr w:rsidR="00A11876" w:rsidRPr="00A11876" w14:paraId="5696CA65" w14:textId="77777777" w:rsidTr="00A11876">
              <w:trPr>
                <w:trHeight w:val="20"/>
              </w:trPr>
              <w:tc>
                <w:tcPr>
                  <w:tcW w:w="351" w:type="pct"/>
                  <w:vAlign w:val="center"/>
                </w:tcPr>
                <w:p w14:paraId="201DFE29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NO.</w:t>
                  </w:r>
                </w:p>
              </w:tc>
              <w:tc>
                <w:tcPr>
                  <w:tcW w:w="1010" w:type="pct"/>
                  <w:vAlign w:val="center"/>
                </w:tcPr>
                <w:p w14:paraId="39AC3872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NAME</w:t>
                  </w:r>
                </w:p>
              </w:tc>
              <w:tc>
                <w:tcPr>
                  <w:tcW w:w="1062" w:type="pct"/>
                </w:tcPr>
                <w:p w14:paraId="1EFE472E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IC / PASSPORT NUMBER</w:t>
                  </w:r>
                </w:p>
              </w:tc>
              <w:tc>
                <w:tcPr>
                  <w:tcW w:w="1166" w:type="pct"/>
                  <w:vAlign w:val="center"/>
                </w:tcPr>
                <w:p w14:paraId="1BFD7A6B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CONTRIBUTION IN THE IP DEVELOPMENT</w:t>
                  </w:r>
                </w:p>
              </w:tc>
              <w:tc>
                <w:tcPr>
                  <w:tcW w:w="588" w:type="pct"/>
                  <w:vAlign w:val="center"/>
                </w:tcPr>
                <w:p w14:paraId="664E1204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EQUITY (%)</w:t>
                  </w:r>
                </w:p>
              </w:tc>
              <w:tc>
                <w:tcPr>
                  <w:tcW w:w="823" w:type="pct"/>
                  <w:vAlign w:val="center"/>
                </w:tcPr>
                <w:p w14:paraId="5C1617AA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SIGNATURE AND DATE</w:t>
                  </w:r>
                </w:p>
              </w:tc>
            </w:tr>
            <w:tr w:rsidR="00A11876" w:rsidRPr="00A11876" w14:paraId="0965516E" w14:textId="77777777" w:rsidTr="00A11876">
              <w:trPr>
                <w:trHeight w:val="20"/>
              </w:trPr>
              <w:tc>
                <w:tcPr>
                  <w:tcW w:w="351" w:type="pct"/>
                  <w:vAlign w:val="center"/>
                </w:tcPr>
                <w:p w14:paraId="71DF6545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010" w:type="pct"/>
                  <w:vAlign w:val="center"/>
                </w:tcPr>
                <w:p w14:paraId="223D0D71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062" w:type="pct"/>
                  <w:vAlign w:val="center"/>
                </w:tcPr>
                <w:p w14:paraId="1B3967D1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166" w:type="pct"/>
                  <w:vAlign w:val="center"/>
                </w:tcPr>
                <w:p w14:paraId="04508682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588" w:type="pct"/>
                  <w:vAlign w:val="center"/>
                </w:tcPr>
                <w:p w14:paraId="2044EAF1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823" w:type="pct"/>
                  <w:vAlign w:val="center"/>
                </w:tcPr>
                <w:p w14:paraId="0EF5DE7E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</w:tr>
            <w:tr w:rsidR="00A11876" w:rsidRPr="00A11876" w14:paraId="06A6BAE6" w14:textId="77777777" w:rsidTr="00A11876">
              <w:trPr>
                <w:trHeight w:val="20"/>
              </w:trPr>
              <w:tc>
                <w:tcPr>
                  <w:tcW w:w="351" w:type="pct"/>
                  <w:vAlign w:val="center"/>
                </w:tcPr>
                <w:p w14:paraId="0EF1B1A5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10" w:type="pct"/>
                  <w:vAlign w:val="center"/>
                </w:tcPr>
                <w:p w14:paraId="6938C1C2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062" w:type="pct"/>
                  <w:vAlign w:val="center"/>
                </w:tcPr>
                <w:p w14:paraId="416E1FDF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166" w:type="pct"/>
                  <w:vAlign w:val="center"/>
                </w:tcPr>
                <w:p w14:paraId="38C9732C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588" w:type="pct"/>
                  <w:vAlign w:val="center"/>
                </w:tcPr>
                <w:p w14:paraId="23542B90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823" w:type="pct"/>
                  <w:vAlign w:val="center"/>
                </w:tcPr>
                <w:p w14:paraId="6F17FF36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</w:tr>
            <w:tr w:rsidR="00A11876" w:rsidRPr="00A11876" w14:paraId="2F53FB8F" w14:textId="77777777" w:rsidTr="00A11876">
              <w:trPr>
                <w:trHeight w:val="20"/>
              </w:trPr>
              <w:tc>
                <w:tcPr>
                  <w:tcW w:w="351" w:type="pct"/>
                  <w:vAlign w:val="center"/>
                </w:tcPr>
                <w:p w14:paraId="455CBBD5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10" w:type="pct"/>
                  <w:vAlign w:val="center"/>
                </w:tcPr>
                <w:p w14:paraId="119EAFA7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062" w:type="pct"/>
                  <w:vAlign w:val="center"/>
                </w:tcPr>
                <w:p w14:paraId="0FC541E8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166" w:type="pct"/>
                  <w:vAlign w:val="center"/>
                </w:tcPr>
                <w:p w14:paraId="1D7E2984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588" w:type="pct"/>
                  <w:vAlign w:val="center"/>
                </w:tcPr>
                <w:p w14:paraId="0C0B6454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823" w:type="pct"/>
                  <w:vAlign w:val="center"/>
                </w:tcPr>
                <w:p w14:paraId="2C14A6E9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</w:tr>
            <w:tr w:rsidR="00A11876" w:rsidRPr="00A11876" w14:paraId="1565E397" w14:textId="77777777" w:rsidTr="00A11876">
              <w:trPr>
                <w:trHeight w:val="20"/>
              </w:trPr>
              <w:tc>
                <w:tcPr>
                  <w:tcW w:w="351" w:type="pct"/>
                  <w:vAlign w:val="center"/>
                </w:tcPr>
                <w:p w14:paraId="43E6584B" w14:textId="77777777" w:rsidR="00A11876" w:rsidRPr="00A11876" w:rsidRDefault="00A11876" w:rsidP="00A11876">
                  <w:pPr>
                    <w:jc w:val="center"/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  <w:r w:rsidRPr="00A11876"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010" w:type="pct"/>
                  <w:vAlign w:val="center"/>
                </w:tcPr>
                <w:p w14:paraId="76D609B0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062" w:type="pct"/>
                  <w:vAlign w:val="center"/>
                </w:tcPr>
                <w:p w14:paraId="0C3E99FB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166" w:type="pct"/>
                  <w:vAlign w:val="center"/>
                </w:tcPr>
                <w:p w14:paraId="58A5DB2B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588" w:type="pct"/>
                  <w:vAlign w:val="center"/>
                </w:tcPr>
                <w:p w14:paraId="6DD5E82B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823" w:type="pct"/>
                  <w:vAlign w:val="center"/>
                </w:tcPr>
                <w:p w14:paraId="4238BADF" w14:textId="77777777" w:rsidR="00A11876" w:rsidRPr="00A11876" w:rsidRDefault="00A11876" w:rsidP="00A11876">
                  <w:pPr>
                    <w:rPr>
                      <w:rFonts w:ascii="Century Gothic" w:hAnsi="Century Gothic" w:cs="Tahoma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401AB3B3" w14:textId="77777777" w:rsidR="00A11876" w:rsidRPr="00A11876" w:rsidRDefault="00A11876" w:rsidP="00A11876">
            <w:pPr>
              <w:spacing w:after="0" w:line="240" w:lineRule="auto"/>
              <w:rPr>
                <w:rFonts w:ascii="Century Gothic" w:hAnsi="Century Gothic" w:cs="Tahoma"/>
                <w:bCs/>
                <w:i/>
                <w:iCs/>
                <w:sz w:val="16"/>
                <w:szCs w:val="16"/>
              </w:rPr>
            </w:pPr>
            <w:r w:rsidRPr="00A11876">
              <w:rPr>
                <w:rFonts w:ascii="Century Gothic" w:hAnsi="Century Gothic" w:cs="Tahoma"/>
                <w:bCs/>
                <w:i/>
                <w:iCs/>
                <w:sz w:val="16"/>
                <w:szCs w:val="16"/>
              </w:rPr>
              <w:t>*Please add more rows, if needed</w:t>
            </w:r>
          </w:p>
          <w:p w14:paraId="627AED5E" w14:textId="448B0CC2" w:rsidR="00A11876" w:rsidRPr="00861CA3" w:rsidRDefault="00A11876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063024" w14:paraId="3BB211AD" w14:textId="77777777" w:rsidTr="00A11876">
        <w:trPr>
          <w:trHeight w:val="348"/>
        </w:trPr>
        <w:tc>
          <w:tcPr>
            <w:tcW w:w="2648" w:type="dxa"/>
            <w:vAlign w:val="bottom"/>
          </w:tcPr>
          <w:p w14:paraId="0EB99428" w14:textId="5C323B7F" w:rsidR="00063024" w:rsidRPr="00861CA3" w:rsidRDefault="00684245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Faculty</w:t>
            </w:r>
            <w:r w:rsidR="00063024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/Institution</w:t>
            </w:r>
            <w:r w:rsidR="00A11876">
              <w:t xml:space="preserve"> </w:t>
            </w:r>
          </w:p>
        </w:tc>
        <w:tc>
          <w:tcPr>
            <w:tcW w:w="272" w:type="dxa"/>
          </w:tcPr>
          <w:p w14:paraId="00756ED1" w14:textId="77777777" w:rsidR="00063024" w:rsidRDefault="00063024" w:rsidP="002C7B12">
            <w:pPr>
              <w:spacing w:after="0" w:line="360" w:lineRule="auto"/>
            </w:pPr>
            <w:r w:rsidRPr="00263516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bottom w:val="single" w:sz="4" w:space="0" w:color="auto"/>
            </w:tcBorders>
          </w:tcPr>
          <w:p w14:paraId="342908D1" w14:textId="77777777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   </w:t>
            </w:r>
          </w:p>
        </w:tc>
        <w:tc>
          <w:tcPr>
            <w:tcW w:w="3188" w:type="dxa"/>
            <w:tcBorders>
              <w:bottom w:val="single" w:sz="4" w:space="0" w:color="auto"/>
            </w:tcBorders>
          </w:tcPr>
          <w:p w14:paraId="2543F8F2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A11876" w14:paraId="204EC555" w14:textId="77777777" w:rsidTr="00A11876">
        <w:trPr>
          <w:trHeight w:val="348"/>
        </w:trPr>
        <w:tc>
          <w:tcPr>
            <w:tcW w:w="2648" w:type="dxa"/>
            <w:vAlign w:val="bottom"/>
          </w:tcPr>
          <w:p w14:paraId="395CED0E" w14:textId="77777777" w:rsidR="00A11876" w:rsidRPr="00861CA3" w:rsidRDefault="00A11876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el. No.</w:t>
            </w:r>
          </w:p>
        </w:tc>
        <w:tc>
          <w:tcPr>
            <w:tcW w:w="272" w:type="dxa"/>
          </w:tcPr>
          <w:p w14:paraId="3CFF1418" w14:textId="77777777" w:rsidR="00A11876" w:rsidRDefault="00A11876" w:rsidP="002C7B12">
            <w:pPr>
              <w:spacing w:after="0" w:line="360" w:lineRule="auto"/>
            </w:pPr>
            <w:r w:rsidRPr="00263516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0B0F90B" w14:textId="51061855" w:rsidR="00A11876" w:rsidRPr="00475E1E" w:rsidRDefault="00A11876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noProof/>
                <w:sz w:val="18"/>
                <w:szCs w:val="18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3F75817D" wp14:editId="5ECEF44D">
                      <wp:simplePos x="0" y="0"/>
                      <wp:positionH relativeFrom="column">
                        <wp:posOffset>2519045</wp:posOffset>
                      </wp:positionH>
                      <wp:positionV relativeFrom="paragraph">
                        <wp:posOffset>162560</wp:posOffset>
                      </wp:positionV>
                      <wp:extent cx="560705" cy="90805"/>
                      <wp:effectExtent l="0" t="0" r="0" b="0"/>
                      <wp:wrapNone/>
                      <wp:docPr id="2" name="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7C6340" id=" 7" o:spid="_x0000_s1026" style="position:absolute;margin-left:198.35pt;margin-top:12.8pt;width:44.15pt;height:7.1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" stroked="f">
                      <v:path arrowok="t"/>
                    </v:rect>
                  </w:pict>
                </mc:Fallback>
              </mc:AlternateContent>
            </w:r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      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  </w:t>
            </w:r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H/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</w:t>
            </w:r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  <w:proofErr w:type="gramStart"/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No. </w:t>
            </w:r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:</w:t>
            </w:r>
            <w:proofErr w:type="gramEnd"/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               Fax No. </w:t>
            </w:r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:</w:t>
            </w:r>
          </w:p>
        </w:tc>
      </w:tr>
      <w:tr w:rsidR="00063024" w14:paraId="6EB4BBA0" w14:textId="77777777" w:rsidTr="00A11876">
        <w:trPr>
          <w:trHeight w:val="348"/>
        </w:trPr>
        <w:tc>
          <w:tcPr>
            <w:tcW w:w="2648" w:type="dxa"/>
            <w:vAlign w:val="bottom"/>
          </w:tcPr>
          <w:p w14:paraId="08F51969" w14:textId="77777777" w:rsidR="00063024" w:rsidRPr="00861CA3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-mai</w:t>
            </w:r>
            <w:r w:rsidRPr="00861CA3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l</w:t>
            </w:r>
          </w:p>
        </w:tc>
        <w:tc>
          <w:tcPr>
            <w:tcW w:w="272" w:type="dxa"/>
          </w:tcPr>
          <w:p w14:paraId="3DDC93B8" w14:textId="77777777" w:rsidR="00063024" w:rsidRPr="00263516" w:rsidRDefault="00063024" w:rsidP="002C7B12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263516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521BCF60" w14:textId="71E04A72" w:rsidR="00063024" w:rsidRPr="00263516" w:rsidRDefault="00A11876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b/>
                <w:noProof/>
                <w:sz w:val="18"/>
                <w:szCs w:val="18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0D5B88C4" wp14:editId="033680F9">
                      <wp:simplePos x="0" y="0"/>
                      <wp:positionH relativeFrom="column">
                        <wp:posOffset>1088390</wp:posOffset>
                      </wp:positionH>
                      <wp:positionV relativeFrom="paragraph">
                        <wp:posOffset>-77470</wp:posOffset>
                      </wp:positionV>
                      <wp:extent cx="560705" cy="90805"/>
                      <wp:effectExtent l="0" t="0" r="0" b="0"/>
                      <wp:wrapNone/>
                      <wp:docPr id="3" name="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8D3F2" id=" 6" o:spid="_x0000_s1026" style="position:absolute;margin-left:85.7pt;margin-top:-6.1pt;width:44.15pt;height:7.1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" stroked="f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0FEF69A6" w14:textId="5C37797D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063024" w14:paraId="317BD49B" w14:textId="77777777" w:rsidTr="00A11876">
        <w:trPr>
          <w:trHeight w:val="358"/>
        </w:trPr>
        <w:tc>
          <w:tcPr>
            <w:tcW w:w="2648" w:type="dxa"/>
          </w:tcPr>
          <w:p w14:paraId="268EDD6A" w14:textId="77777777" w:rsidR="00063024" w:rsidRPr="00861CA3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Duration of Research</w:t>
            </w:r>
          </w:p>
        </w:tc>
        <w:tc>
          <w:tcPr>
            <w:tcW w:w="272" w:type="dxa"/>
          </w:tcPr>
          <w:p w14:paraId="51D101C0" w14:textId="77777777" w:rsidR="00063024" w:rsidRPr="00263516" w:rsidRDefault="00063024" w:rsidP="002C7B12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5A3CFF36" w14:textId="77777777" w:rsidR="00063024" w:rsidRPr="00475E1E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Start</w:t>
            </w:r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  <w:proofErr w:type="gramStart"/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:</w:t>
            </w:r>
            <w:proofErr w:type="gramEnd"/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71179A00" w14:textId="77777777" w:rsidR="00063024" w:rsidRPr="00475E1E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proofErr w:type="gramStart"/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nd</w:t>
            </w:r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:</w:t>
            </w:r>
            <w:proofErr w:type="gramEnd"/>
            <w:r w:rsidRPr="00475E1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</w:p>
        </w:tc>
      </w:tr>
      <w:tr w:rsidR="00063024" w14:paraId="2D14F6E2" w14:textId="77777777" w:rsidTr="00A11876">
        <w:trPr>
          <w:trHeight w:val="348"/>
        </w:trPr>
        <w:tc>
          <w:tcPr>
            <w:tcW w:w="2648" w:type="dxa"/>
            <w:vAlign w:val="bottom"/>
          </w:tcPr>
          <w:p w14:paraId="769819A5" w14:textId="77777777" w:rsidR="00063024" w:rsidRPr="00861CA3" w:rsidRDefault="000E452C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itle of Research Project</w:t>
            </w:r>
          </w:p>
        </w:tc>
        <w:tc>
          <w:tcPr>
            <w:tcW w:w="272" w:type="dxa"/>
          </w:tcPr>
          <w:p w14:paraId="441CB8E4" w14:textId="77777777" w:rsidR="00063024" w:rsidRPr="00263516" w:rsidRDefault="00063024" w:rsidP="002C7B12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1CEDD6AD" w14:textId="77777777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6B516823" w14:textId="77777777" w:rsidR="00063024" w:rsidRPr="00B6160E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0E452C" w14:paraId="6AC6D9F4" w14:textId="77777777" w:rsidTr="00A11876">
        <w:trPr>
          <w:trHeight w:val="348"/>
        </w:trPr>
        <w:tc>
          <w:tcPr>
            <w:tcW w:w="2648" w:type="dxa"/>
            <w:vAlign w:val="bottom"/>
          </w:tcPr>
          <w:p w14:paraId="185012CC" w14:textId="77777777" w:rsidR="000E452C" w:rsidRPr="00861CA3" w:rsidRDefault="000E452C" w:rsidP="00461EE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52EDD5A7" w14:textId="77777777" w:rsidR="000E452C" w:rsidRPr="00263516" w:rsidRDefault="000E452C" w:rsidP="00461EE6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092A54B1" w14:textId="77777777" w:rsidR="000E452C" w:rsidRPr="00263516" w:rsidRDefault="000E452C" w:rsidP="00461EE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37FFC8CB" w14:textId="77777777" w:rsidR="000E452C" w:rsidRPr="00B6160E" w:rsidRDefault="000E452C" w:rsidP="00461EE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0E452C" w14:paraId="474B9762" w14:textId="77777777" w:rsidTr="00A11876">
        <w:trPr>
          <w:trHeight w:val="348"/>
        </w:trPr>
        <w:tc>
          <w:tcPr>
            <w:tcW w:w="2648" w:type="dxa"/>
            <w:vAlign w:val="bottom"/>
          </w:tcPr>
          <w:p w14:paraId="69A4470C" w14:textId="77777777" w:rsidR="000E452C" w:rsidRPr="00861CA3" w:rsidRDefault="000E452C" w:rsidP="00461EE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Grant’s Code</w:t>
            </w:r>
            <w:r w:rsidR="00484F01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  <w:r w:rsidR="00484F01" w:rsidRPr="00B6160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</w:t>
            </w:r>
            <w:r w:rsidR="00484F01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if any</w:t>
            </w:r>
            <w:r w:rsidR="00484F01" w:rsidRPr="00B6160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272" w:type="dxa"/>
          </w:tcPr>
          <w:p w14:paraId="5E46764B" w14:textId="77777777" w:rsidR="000E452C" w:rsidRPr="00263516" w:rsidRDefault="000E452C" w:rsidP="00461EE6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5034FA68" w14:textId="77777777" w:rsidR="000E452C" w:rsidRPr="00263516" w:rsidRDefault="000E452C" w:rsidP="00461EE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1B77357C" w14:textId="690054B2" w:rsidR="000E452C" w:rsidRPr="00B6160E" w:rsidRDefault="000E452C" w:rsidP="00461EE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  <w:r w:rsidR="00C86DCA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Amount (RM):</w:t>
            </w:r>
          </w:p>
        </w:tc>
      </w:tr>
      <w:tr w:rsidR="000E452C" w14:paraId="2845E7A0" w14:textId="77777777" w:rsidTr="00A11876">
        <w:trPr>
          <w:trHeight w:val="348"/>
        </w:trPr>
        <w:tc>
          <w:tcPr>
            <w:tcW w:w="2648" w:type="dxa"/>
            <w:vAlign w:val="bottom"/>
          </w:tcPr>
          <w:p w14:paraId="39FB736D" w14:textId="77777777" w:rsidR="000E452C" w:rsidRDefault="00484F01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Source</w:t>
            </w:r>
            <w:r w:rsidR="000E452C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of Funding </w:t>
            </w:r>
            <w:r w:rsidR="000E452C" w:rsidRPr="00B6160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</w:t>
            </w:r>
            <w:r w:rsidR="000E452C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if any</w:t>
            </w:r>
            <w:r w:rsidR="000E452C" w:rsidRPr="00B6160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272" w:type="dxa"/>
          </w:tcPr>
          <w:p w14:paraId="7E87FADB" w14:textId="5F07E72A" w:rsidR="000E452C" w:rsidRDefault="00684245" w:rsidP="002C7B12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bottom w:val="single" w:sz="4" w:space="0" w:color="auto"/>
            </w:tcBorders>
          </w:tcPr>
          <w:p w14:paraId="41AF90BB" w14:textId="77777777" w:rsidR="000E452C" w:rsidRPr="00263516" w:rsidRDefault="000E452C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bottom w:val="single" w:sz="4" w:space="0" w:color="auto"/>
            </w:tcBorders>
          </w:tcPr>
          <w:p w14:paraId="07502270" w14:textId="77777777" w:rsidR="000E452C" w:rsidRDefault="000E452C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</w:tbl>
    <w:p w14:paraId="1CD39CCD" w14:textId="77777777" w:rsidR="00063024" w:rsidRPr="00D71693" w:rsidRDefault="00063024" w:rsidP="002E4E97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sz w:val="16"/>
          <w:szCs w:val="16"/>
          <w:lang w:val="en-US"/>
        </w:rPr>
      </w:pPr>
    </w:p>
    <w:p w14:paraId="7D33165F" w14:textId="77777777" w:rsidR="00063024" w:rsidRPr="00AE31DF" w:rsidRDefault="00063024" w:rsidP="00063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>PART B</w:t>
      </w:r>
    </w:p>
    <w:p w14:paraId="2BEE39AB" w14:textId="77777777" w:rsidR="002E4E97" w:rsidRPr="00D71693" w:rsidRDefault="002E4E97" w:rsidP="002E4E97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b/>
          <w:sz w:val="16"/>
          <w:szCs w:val="16"/>
          <w:lang w:val="en-US"/>
        </w:rPr>
      </w:pPr>
    </w:p>
    <w:tbl>
      <w:tblPr>
        <w:tblW w:w="9606" w:type="dxa"/>
        <w:tblLook w:val="04A0" w:firstRow="1" w:lastRow="0" w:firstColumn="1" w:lastColumn="0" w:noHBand="0" w:noVBand="1"/>
      </w:tblPr>
      <w:tblGrid>
        <w:gridCol w:w="2648"/>
        <w:gridCol w:w="272"/>
        <w:gridCol w:w="6686"/>
      </w:tblGrid>
      <w:tr w:rsidR="00063024" w14:paraId="58526823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6D271209" w14:textId="77777777" w:rsidR="00063024" w:rsidRPr="00861CA3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itle of Invention</w:t>
            </w:r>
          </w:p>
        </w:tc>
        <w:tc>
          <w:tcPr>
            <w:tcW w:w="272" w:type="dxa"/>
          </w:tcPr>
          <w:p w14:paraId="0EEBD6F6" w14:textId="77777777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263516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bottom w:val="single" w:sz="4" w:space="0" w:color="auto"/>
            </w:tcBorders>
          </w:tcPr>
          <w:p w14:paraId="08A2603B" w14:textId="77777777" w:rsidR="00063024" w:rsidRPr="00861CA3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20"/>
                <w:szCs w:val="20"/>
                <w:lang w:val="en-US"/>
              </w:rPr>
              <w:t xml:space="preserve">                      </w:t>
            </w:r>
          </w:p>
        </w:tc>
      </w:tr>
      <w:tr w:rsidR="00063024" w14:paraId="19023545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6C71E319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urpose of Invention</w:t>
            </w:r>
          </w:p>
        </w:tc>
        <w:tc>
          <w:tcPr>
            <w:tcW w:w="272" w:type="dxa"/>
          </w:tcPr>
          <w:p w14:paraId="682234DC" w14:textId="77777777" w:rsidR="00063024" w:rsidRPr="00263516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bottom w:val="single" w:sz="4" w:space="0" w:color="auto"/>
            </w:tcBorders>
          </w:tcPr>
          <w:p w14:paraId="0352C2A7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1F195EE0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04C25F2E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2FCA1A4A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775F53A8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2AE9FE49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2B59812E" w14:textId="77777777" w:rsidR="00063024" w:rsidRDefault="00063024" w:rsidP="0006302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Material/ Composition of Invention</w:t>
            </w:r>
          </w:p>
        </w:tc>
        <w:tc>
          <w:tcPr>
            <w:tcW w:w="272" w:type="dxa"/>
          </w:tcPr>
          <w:p w14:paraId="23BD9855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3B89A775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377E8273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6DCCF4A2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6AD1DAF1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0FC94591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17C7D2C7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0B5F4727" w14:textId="77777777" w:rsidR="00063024" w:rsidRDefault="00063024" w:rsidP="0006302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How Is the material/ composition being used?</w:t>
            </w:r>
          </w:p>
        </w:tc>
        <w:tc>
          <w:tcPr>
            <w:tcW w:w="272" w:type="dxa"/>
          </w:tcPr>
          <w:p w14:paraId="613960AF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713EF848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30B47343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67EDD011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295409B9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1805C71D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5F4EB742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15B68F02" w14:textId="77777777" w:rsidR="00063024" w:rsidRDefault="00063024" w:rsidP="0006302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What is the intended subject to be claimed?</w:t>
            </w:r>
          </w:p>
        </w:tc>
        <w:tc>
          <w:tcPr>
            <w:tcW w:w="272" w:type="dxa"/>
          </w:tcPr>
          <w:p w14:paraId="17990603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6488631A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36B96F18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69D93E82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4E3FF1C5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062AE5AA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3B71C2B6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02E7B860" w14:textId="77777777" w:rsidR="00063024" w:rsidRDefault="00063024" w:rsidP="0006302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What is the intended end product?</w:t>
            </w:r>
          </w:p>
        </w:tc>
        <w:tc>
          <w:tcPr>
            <w:tcW w:w="272" w:type="dxa"/>
          </w:tcPr>
          <w:p w14:paraId="0E98E763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1AF17066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2385E6F4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164788CD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5157DB4A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32849647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58CCBA1D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62F9EB37" w14:textId="77777777" w:rsidR="00063024" w:rsidRDefault="00063024" w:rsidP="00063024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Applications of the inventions</w:t>
            </w:r>
          </w:p>
        </w:tc>
        <w:tc>
          <w:tcPr>
            <w:tcW w:w="272" w:type="dxa"/>
          </w:tcPr>
          <w:p w14:paraId="28C18F3F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24A13DCD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26C8F51C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410CBFCE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21271070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72AE60EA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63024" w14:paraId="5126052C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066FEFA5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&amp;D Status</w:t>
            </w:r>
          </w:p>
        </w:tc>
        <w:tc>
          <w:tcPr>
            <w:tcW w:w="272" w:type="dxa"/>
          </w:tcPr>
          <w:p w14:paraId="0F493076" w14:textId="77777777" w:rsidR="00063024" w:rsidRDefault="00063024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05D4D618" w14:textId="77777777" w:rsidR="00063024" w:rsidRDefault="00063024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DF3AF2" w14:paraId="57B9B5A8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49DE830A" w14:textId="4DA8D451" w:rsidR="00DF3AF2" w:rsidRDefault="00DF3AF2" w:rsidP="00DF3AF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echnology Readiness Level (TRL) Status [TRL 1-9]</w:t>
            </w:r>
          </w:p>
        </w:tc>
        <w:tc>
          <w:tcPr>
            <w:tcW w:w="272" w:type="dxa"/>
          </w:tcPr>
          <w:p w14:paraId="7855F843" w14:textId="6B5E78A5" w:rsidR="00DF3AF2" w:rsidRDefault="00DF3AF2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1522162F" w14:textId="77777777" w:rsidR="00DF3AF2" w:rsidRDefault="00DF3AF2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DF3AF2" w14:paraId="42CA62E9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21BC5E4B" w14:textId="77777777" w:rsidR="00DF3AF2" w:rsidRDefault="00DF3AF2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</w:tcPr>
          <w:p w14:paraId="527A37C4" w14:textId="77777777" w:rsidR="00DF3AF2" w:rsidRDefault="00DF3AF2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35BA2FD9" w14:textId="77777777" w:rsidR="00DF3AF2" w:rsidRDefault="00DF3AF2" w:rsidP="002C7B1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DF3AF2" w14:paraId="49DBD12C" w14:textId="77777777" w:rsidTr="00D07B0C">
        <w:trPr>
          <w:trHeight w:val="283"/>
        </w:trPr>
        <w:tc>
          <w:tcPr>
            <w:tcW w:w="2648" w:type="dxa"/>
            <w:vAlign w:val="bottom"/>
          </w:tcPr>
          <w:p w14:paraId="62B23DA2" w14:textId="38B4EB7F" w:rsidR="00DF3AF2" w:rsidRDefault="00DF3AF2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roduct Profile</w:t>
            </w:r>
          </w:p>
        </w:tc>
        <w:tc>
          <w:tcPr>
            <w:tcW w:w="272" w:type="dxa"/>
          </w:tcPr>
          <w:p w14:paraId="6AF366FC" w14:textId="0FBB3B5C" w:rsidR="00DF3AF2" w:rsidRDefault="00DF3AF2" w:rsidP="002C7B1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4" w:space="0" w:color="auto"/>
            </w:tcBorders>
          </w:tcPr>
          <w:p w14:paraId="16C2CA69" w14:textId="55B798EC" w:rsidR="00DF3AF2" w:rsidRPr="00DF3AF2" w:rsidRDefault="003244F8" w:rsidP="00A82464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ind w:left="-50"/>
              <w:rPr>
                <w:rFonts w:ascii="Century Gothic" w:hAnsi="Century Gothic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>*</w:t>
            </w:r>
            <w:r w:rsidR="00A82464"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>*</w:t>
            </w:r>
            <w:r w:rsidR="00DF3AF2"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>*</w:t>
            </w:r>
            <w:r w:rsidR="00DF3AF2" w:rsidRPr="00DF3AF2"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 xml:space="preserve">Please refer </w:t>
            </w:r>
            <w:r w:rsidR="00A82464"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 xml:space="preserve">to </w:t>
            </w:r>
            <w:r w:rsidR="00DF3AF2" w:rsidRPr="00DF3AF2"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>attachment and attach together with this form</w:t>
            </w:r>
            <w:r w:rsidR="008678D2"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 xml:space="preserve"> (</w:t>
            </w:r>
            <w:r w:rsidR="00A82464"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>PowerPoint slide</w:t>
            </w:r>
            <w:r w:rsidR="008678D2">
              <w:rPr>
                <w:rFonts w:ascii="Century Gothic" w:hAnsi="Century Gothic"/>
                <w:bCs/>
                <w:i/>
                <w:iCs/>
                <w:sz w:val="16"/>
                <w:szCs w:val="16"/>
                <w:lang w:val="en-US"/>
              </w:rPr>
              <w:t>)</w:t>
            </w:r>
          </w:p>
        </w:tc>
      </w:tr>
    </w:tbl>
    <w:p w14:paraId="5B19C175" w14:textId="77777777" w:rsidR="000E452C" w:rsidRDefault="00D3356F" w:rsidP="00840021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i/>
          <w:sz w:val="16"/>
          <w:szCs w:val="16"/>
        </w:rPr>
      </w:pPr>
      <w:r w:rsidRPr="00D3356F">
        <w:rPr>
          <w:i/>
          <w:sz w:val="16"/>
          <w:szCs w:val="16"/>
        </w:rPr>
        <w:t xml:space="preserve">*Please use attachment if </w:t>
      </w:r>
      <w:r>
        <w:rPr>
          <w:i/>
          <w:sz w:val="16"/>
          <w:szCs w:val="16"/>
        </w:rPr>
        <w:t>necessary</w:t>
      </w:r>
      <w:r w:rsidRPr="00D3356F">
        <w:rPr>
          <w:i/>
          <w:sz w:val="16"/>
          <w:szCs w:val="16"/>
        </w:rPr>
        <w:t>.</w:t>
      </w:r>
    </w:p>
    <w:p w14:paraId="061F80FF" w14:textId="77777777" w:rsidR="000E452C" w:rsidRDefault="000E452C" w:rsidP="00840021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i/>
          <w:sz w:val="16"/>
          <w:szCs w:val="16"/>
        </w:rPr>
      </w:pPr>
    </w:p>
    <w:p w14:paraId="01A461CD" w14:textId="77777777" w:rsidR="003527F8" w:rsidRPr="00AE31DF" w:rsidRDefault="003527F8" w:rsidP="00DD67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>PART C</w:t>
      </w:r>
    </w:p>
    <w:p w14:paraId="1A489A91" w14:textId="77777777" w:rsidR="003527F8" w:rsidRDefault="003527F8" w:rsidP="003527F8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6E5E5CC7" w14:textId="6482BCF5" w:rsidR="003527F8" w:rsidRPr="00261180" w:rsidRDefault="003527F8" w:rsidP="003527F8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  <w:r w:rsidRPr="00261180">
        <w:rPr>
          <w:rFonts w:ascii="Century Gothic" w:hAnsi="Century Gothic"/>
          <w:b/>
          <w:sz w:val="20"/>
          <w:szCs w:val="20"/>
        </w:rPr>
        <w:t xml:space="preserve">I hereby </w:t>
      </w:r>
      <w:r w:rsidR="00A82464">
        <w:rPr>
          <w:rFonts w:ascii="Century Gothic" w:hAnsi="Century Gothic"/>
          <w:b/>
          <w:sz w:val="20"/>
          <w:szCs w:val="20"/>
        </w:rPr>
        <w:t>disclose</w:t>
      </w:r>
      <w:r w:rsidRPr="00261180">
        <w:rPr>
          <w:rFonts w:ascii="Century Gothic" w:hAnsi="Century Gothic"/>
          <w:b/>
          <w:sz w:val="20"/>
          <w:szCs w:val="20"/>
        </w:rPr>
        <w:t xml:space="preserve"> the research information needed for Intellectual Property protection.</w:t>
      </w:r>
    </w:p>
    <w:p w14:paraId="351A3B29" w14:textId="77777777" w:rsidR="003527F8" w:rsidRDefault="003527F8" w:rsidP="003527F8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4A5C75AD" w14:textId="77777777" w:rsidR="003527F8" w:rsidRPr="00261180" w:rsidRDefault="003527F8" w:rsidP="003527F8">
      <w:pPr>
        <w:spacing w:after="0" w:line="360" w:lineRule="auto"/>
        <w:rPr>
          <w:rFonts w:ascii="Century Gothic" w:hAnsi="Century Gothic"/>
          <w:sz w:val="20"/>
          <w:szCs w:val="20"/>
        </w:rPr>
      </w:pPr>
      <w:r w:rsidRPr="00261180">
        <w:rPr>
          <w:rFonts w:ascii="Century Gothic" w:hAnsi="Century Gothic"/>
          <w:sz w:val="20"/>
          <w:szCs w:val="20"/>
        </w:rPr>
        <w:t>Applicant’s Signature:</w:t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  <w:t xml:space="preserve">Date: </w:t>
      </w:r>
    </w:p>
    <w:p w14:paraId="1F4375C4" w14:textId="77777777" w:rsidR="00261180" w:rsidRPr="00261180" w:rsidRDefault="00261180" w:rsidP="003527F8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7A09B64B" w14:textId="77777777" w:rsidR="003527F8" w:rsidRPr="00261180" w:rsidRDefault="003527F8" w:rsidP="003527F8">
      <w:pPr>
        <w:spacing w:after="0" w:line="360" w:lineRule="auto"/>
        <w:rPr>
          <w:rFonts w:ascii="Century Gothic" w:hAnsi="Century Gothic"/>
          <w:sz w:val="20"/>
          <w:szCs w:val="20"/>
        </w:rPr>
      </w:pPr>
      <w:r w:rsidRPr="00261180">
        <w:rPr>
          <w:rFonts w:ascii="Century Gothic" w:hAnsi="Century Gothic"/>
          <w:sz w:val="20"/>
          <w:szCs w:val="20"/>
        </w:rPr>
        <w:t>Official Stamp:</w:t>
      </w:r>
    </w:p>
    <w:p w14:paraId="2F958E3B" w14:textId="73E79D81" w:rsidR="00261180" w:rsidRDefault="00261180" w:rsidP="003527F8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17924A96" w14:textId="77777777" w:rsidR="00A11876" w:rsidRDefault="00A11876" w:rsidP="003527F8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177E33DE" w14:textId="39B5B3B7" w:rsidR="003527F8" w:rsidRPr="00EB3F71" w:rsidRDefault="003527F8" w:rsidP="003527F8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Endo</w:t>
      </w:r>
      <w:r w:rsidR="00261180">
        <w:rPr>
          <w:rFonts w:ascii="Century Gothic" w:hAnsi="Century Gothic"/>
          <w:b/>
          <w:sz w:val="20"/>
          <w:szCs w:val="20"/>
        </w:rPr>
        <w:t xml:space="preserve">rsement from the Dean of </w:t>
      </w:r>
      <w:r w:rsidR="00684245">
        <w:rPr>
          <w:rFonts w:ascii="Century Gothic" w:hAnsi="Century Gothic"/>
          <w:b/>
          <w:sz w:val="20"/>
          <w:szCs w:val="20"/>
        </w:rPr>
        <w:t>Faculty</w:t>
      </w:r>
      <w:r w:rsidR="00261180">
        <w:rPr>
          <w:rFonts w:ascii="Century Gothic" w:hAnsi="Century Gothic"/>
          <w:b/>
          <w:sz w:val="20"/>
          <w:szCs w:val="20"/>
        </w:rPr>
        <w:t>/</w:t>
      </w:r>
      <w:r w:rsidR="00C86DCA">
        <w:rPr>
          <w:rFonts w:ascii="Century Gothic" w:hAnsi="Century Gothic"/>
          <w:b/>
          <w:sz w:val="20"/>
          <w:szCs w:val="20"/>
        </w:rPr>
        <w:t>Academy,</w:t>
      </w:r>
      <w:r w:rsidR="00261180">
        <w:rPr>
          <w:rFonts w:ascii="Century Gothic" w:hAnsi="Century Gothic"/>
          <w:b/>
          <w:sz w:val="20"/>
          <w:szCs w:val="20"/>
        </w:rPr>
        <w:t xml:space="preserve"> Director of </w:t>
      </w:r>
      <w:r w:rsidR="00684245">
        <w:rPr>
          <w:rFonts w:ascii="Century Gothic" w:hAnsi="Century Gothic"/>
          <w:b/>
          <w:sz w:val="20"/>
          <w:szCs w:val="20"/>
        </w:rPr>
        <w:t>I</w:t>
      </w:r>
      <w:r w:rsidR="00261180">
        <w:rPr>
          <w:rFonts w:ascii="Century Gothic" w:hAnsi="Century Gothic"/>
          <w:b/>
          <w:sz w:val="20"/>
          <w:szCs w:val="20"/>
        </w:rPr>
        <w:t>nstitute:</w:t>
      </w:r>
    </w:p>
    <w:p w14:paraId="5F989B98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3D02B74" w14:textId="77777777" w:rsidR="00261180" w:rsidRP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  <w:r w:rsidRPr="00261180">
        <w:rPr>
          <w:rFonts w:ascii="Century Gothic" w:hAnsi="Century Gothic"/>
          <w:sz w:val="20"/>
          <w:szCs w:val="20"/>
        </w:rPr>
        <w:t>Signature:</w:t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 xml:space="preserve">                </w:t>
      </w:r>
      <w:r w:rsidRPr="00261180">
        <w:rPr>
          <w:rFonts w:ascii="Century Gothic" w:hAnsi="Century Gothic"/>
          <w:sz w:val="20"/>
          <w:szCs w:val="20"/>
        </w:rPr>
        <w:t xml:space="preserve">Date: </w:t>
      </w:r>
    </w:p>
    <w:p w14:paraId="48B6DFF8" w14:textId="77777777" w:rsidR="00261180" w:rsidRP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ABAFD45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Name/ </w:t>
      </w:r>
      <w:r w:rsidRPr="00261180">
        <w:rPr>
          <w:rFonts w:ascii="Century Gothic" w:hAnsi="Century Gothic"/>
          <w:sz w:val="20"/>
          <w:szCs w:val="20"/>
        </w:rPr>
        <w:t>Official Stamp:</w:t>
      </w:r>
    </w:p>
    <w:p w14:paraId="6293012D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3CA115A2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0AC7AC1D" w14:textId="590FC156" w:rsidR="00261180" w:rsidRPr="00AE31DF" w:rsidRDefault="00261180" w:rsidP="002611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 xml:space="preserve">PART D </w:t>
      </w:r>
      <w:r w:rsidR="00DD679B">
        <w:rPr>
          <w:rFonts w:ascii="Century Gothic" w:hAnsi="Century Gothic"/>
          <w:i/>
          <w:sz w:val="20"/>
          <w:szCs w:val="20"/>
          <w:lang w:val="en-US"/>
        </w:rPr>
        <w:t>[</w:t>
      </w:r>
      <w:r w:rsidR="003244F8" w:rsidRPr="003244F8">
        <w:rPr>
          <w:rFonts w:ascii="Century Gothic" w:hAnsi="Century Gothic"/>
          <w:i/>
          <w:sz w:val="20"/>
          <w:szCs w:val="20"/>
          <w:lang w:val="en-US"/>
        </w:rPr>
        <w:t>For use of ICMC personnel only</w:t>
      </w:r>
      <w:r w:rsidR="00DD679B">
        <w:rPr>
          <w:rFonts w:ascii="Century Gothic" w:hAnsi="Century Gothic"/>
          <w:i/>
          <w:sz w:val="20"/>
          <w:szCs w:val="20"/>
          <w:lang w:val="en-US"/>
        </w:rPr>
        <w:t>]</w:t>
      </w:r>
    </w:p>
    <w:p w14:paraId="29229A38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F832D56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Date of receipt:</w:t>
      </w:r>
    </w:p>
    <w:p w14:paraId="566F11A9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0FBE5D1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mments:</w:t>
      </w:r>
    </w:p>
    <w:p w14:paraId="7AAC3ABE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3C569797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61024C67" w14:textId="77777777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3039EF60" w14:textId="47E14D5A" w:rsidR="00261180" w:rsidRDefault="0026118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961541B" w14:textId="77777777" w:rsidR="00D07B0C" w:rsidRDefault="00D07B0C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6F7FC6A8" w14:textId="77777777" w:rsidR="00827ED0" w:rsidRPr="00261180" w:rsidRDefault="00827ED0" w:rsidP="00261180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39A0F531" w14:textId="6B81DC8F" w:rsidR="00C611DD" w:rsidRPr="008678D2" w:rsidRDefault="008678D2" w:rsidP="008678D2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jc w:val="right"/>
        <w:rPr>
          <w:rFonts w:ascii="Tahoma" w:hAnsi="Tahoma" w:cs="Tahoma"/>
          <w:b/>
          <w:bCs/>
        </w:rPr>
      </w:pPr>
      <w:r w:rsidRPr="008678D2">
        <w:rPr>
          <w:rFonts w:ascii="Tahoma" w:hAnsi="Tahoma" w:cs="Tahoma"/>
          <w:b/>
          <w:bCs/>
        </w:rPr>
        <w:lastRenderedPageBreak/>
        <w:t>LAMPIRAN</w:t>
      </w:r>
    </w:p>
    <w:p w14:paraId="2FA5D27E" w14:textId="0788F5F5" w:rsidR="00DF3AF2" w:rsidRDefault="00DF3AF2" w:rsidP="00840021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sz w:val="16"/>
          <w:szCs w:val="16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3"/>
        <w:gridCol w:w="2409"/>
        <w:gridCol w:w="4536"/>
        <w:gridCol w:w="1821"/>
      </w:tblGrid>
      <w:tr w:rsidR="009D33C5" w:rsidRPr="00827ED0" w14:paraId="3105D739" w14:textId="08B4E539" w:rsidTr="009D33C5">
        <w:trPr>
          <w:trHeight w:val="264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6FC9" w14:textId="3A465355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  <w:t>TECHNOLOGY READINESS LEVEL (TRL)</w:t>
            </w:r>
          </w:p>
        </w:tc>
      </w:tr>
      <w:tr w:rsidR="009D33C5" w:rsidRPr="00827ED0" w14:paraId="1F7E5057" w14:textId="091DA125" w:rsidTr="009D33C5">
        <w:trPr>
          <w:trHeight w:val="264"/>
        </w:trPr>
        <w:tc>
          <w:tcPr>
            <w:tcW w:w="5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1E6492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051E16" w14:textId="77777777" w:rsidR="009D33C5" w:rsidRPr="00827ED0" w:rsidRDefault="009D33C5" w:rsidP="00827ED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23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02528" w14:textId="77777777" w:rsidR="009D33C5" w:rsidRPr="00827ED0" w:rsidRDefault="009D33C5" w:rsidP="00827ED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MY" w:eastAsia="en-MY"/>
              </w:rPr>
            </w:pPr>
          </w:p>
        </w:tc>
        <w:tc>
          <w:tcPr>
            <w:tcW w:w="93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BBB805" w14:textId="77777777" w:rsidR="009D33C5" w:rsidRPr="00827ED0" w:rsidRDefault="009D33C5" w:rsidP="00827ED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MY" w:eastAsia="en-MY"/>
              </w:rPr>
            </w:pPr>
          </w:p>
        </w:tc>
      </w:tr>
      <w:tr w:rsidR="009D33C5" w:rsidRPr="00827ED0" w14:paraId="51C1ABA6" w14:textId="4FD834A5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CE728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  <w:t>TRL LEVEL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CC34B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  <w:t>DESCRIPTION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D0550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  <w:t>CHARACTERISATION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68875E" w14:textId="4DB4EB14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  <w:t>STAGE</w:t>
            </w:r>
          </w:p>
        </w:tc>
      </w:tr>
      <w:tr w:rsidR="009D33C5" w:rsidRPr="00827ED0" w14:paraId="2DC663BD" w14:textId="41A4FCAF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2D420" w14:textId="7E1AA57F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1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09AC7" w14:textId="4A633159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Basic Principle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D1D80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Technology research</w:t>
            </w:r>
          </w:p>
          <w:p w14:paraId="166EA541" w14:textId="7C71A976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Pure science begins translation to R&amp;D</w:t>
            </w:r>
          </w:p>
        </w:tc>
        <w:tc>
          <w:tcPr>
            <w:tcW w:w="93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17E8DBA" w14:textId="5ADA42D3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STAGE 1:</w:t>
            </w: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 xml:space="preserve"> </w:t>
            </w: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DISCOVERY</w:t>
            </w: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 xml:space="preserve"> </w:t>
            </w: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STAGE</w:t>
            </w:r>
          </w:p>
        </w:tc>
      </w:tr>
      <w:tr w:rsidR="009D33C5" w:rsidRPr="00827ED0" w14:paraId="18D8ECA6" w14:textId="4C3AF88F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96851" w14:textId="5DAB78F2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2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3AFC3" w14:textId="126DECAC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Formulation of Concept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2D76C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Early studies for application formulation.</w:t>
            </w:r>
          </w:p>
          <w:p w14:paraId="6F9A987D" w14:textId="1E3F0E6C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Invention &amp; Practical Application Begins.</w:t>
            </w:r>
          </w:p>
        </w:tc>
        <w:tc>
          <w:tcPr>
            <w:tcW w:w="933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D5E62F0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</w:p>
        </w:tc>
      </w:tr>
      <w:tr w:rsidR="009D33C5" w:rsidRPr="00827ED0" w14:paraId="0CFD50D0" w14:textId="49DE1323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E29CA" w14:textId="04D64E2F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3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61A06" w14:textId="2D9E0D29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Experimental Proof of Concept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D118D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Analytical validation &amp; proof of concept</w:t>
            </w:r>
          </w:p>
          <w:p w14:paraId="7BE14ABE" w14:textId="28571C86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Start active research &amp; development</w:t>
            </w:r>
          </w:p>
        </w:tc>
        <w:tc>
          <w:tcPr>
            <w:tcW w:w="933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6790FDFB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</w:p>
        </w:tc>
      </w:tr>
      <w:tr w:rsidR="009D33C5" w:rsidRPr="00827ED0" w14:paraId="71DFD3D0" w14:textId="66E1918C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A817D" w14:textId="1636CCD9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4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65BD9" w14:textId="1C924EFC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Lab validation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43A5B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Validation in laboratory environment</w:t>
            </w:r>
          </w:p>
          <w:p w14:paraId="4C9E5997" w14:textId="5D7F6EC0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Ready to begin bridge for technology transition</w:t>
            </w:r>
          </w:p>
        </w:tc>
        <w:tc>
          <w:tcPr>
            <w:tcW w:w="933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6999720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</w:p>
        </w:tc>
      </w:tr>
      <w:tr w:rsidR="009D33C5" w:rsidRPr="00827ED0" w14:paraId="39838630" w14:textId="0E4B362A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6A4DB" w14:textId="02B291D4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5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F10A4" w14:textId="0EFA8EAD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Validation in real environment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51BC0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Validation in relevant environment</w:t>
            </w:r>
          </w:p>
          <w:p w14:paraId="062E4E6E" w14:textId="63F67F99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Ready to enter technology development</w:t>
            </w:r>
          </w:p>
        </w:tc>
        <w:tc>
          <w:tcPr>
            <w:tcW w:w="933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669B23C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</w:p>
        </w:tc>
      </w:tr>
      <w:tr w:rsidR="009D33C5" w:rsidRPr="00827ED0" w14:paraId="79E929D6" w14:textId="5A34F556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B5AC2" w14:textId="46D0933B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6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591BB" w14:textId="4E2EFFC5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Demonstration in real environment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4FDE8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Demonstrated in relevant environment</w:t>
            </w:r>
          </w:p>
          <w:p w14:paraId="3E8470D3" w14:textId="067D8733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Ready to enter system development</w:t>
            </w:r>
          </w:p>
        </w:tc>
        <w:tc>
          <w:tcPr>
            <w:tcW w:w="93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B4C4FA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</w:p>
        </w:tc>
      </w:tr>
      <w:tr w:rsidR="009D33C5" w:rsidRPr="00827ED0" w14:paraId="1B44FF46" w14:textId="10F12CBE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0EA28" w14:textId="0F0C91A3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7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3CD7C" w14:textId="7D58E6A3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Demonstration of prototype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B68CD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Demonstrated in operational environment</w:t>
            </w:r>
          </w:p>
          <w:p w14:paraId="730ED66D" w14:textId="4F606A32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Ready for limited production decision</w:t>
            </w:r>
          </w:p>
        </w:tc>
        <w:tc>
          <w:tcPr>
            <w:tcW w:w="93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0F4E36AA" w14:textId="07DDAA7F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STAGE 2:</w:t>
            </w: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 xml:space="preserve"> </w:t>
            </w: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DETERMINATION</w:t>
            </w: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 xml:space="preserve"> </w:t>
            </w: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STAGE</w:t>
            </w:r>
          </w:p>
        </w:tc>
      </w:tr>
      <w:tr w:rsidR="009D33C5" w:rsidRPr="00827ED0" w14:paraId="50B8C009" w14:textId="032F3C6D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FF0AA" w14:textId="7B2E1E36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8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089BE" w14:textId="6A386C38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Product/System complete and qualified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443D5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Compliant, qualified &amp; test/demo complete</w:t>
            </w:r>
          </w:p>
          <w:p w14:paraId="4AD10BA6" w14:textId="44BB01C5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Ready for operational evaluation</w:t>
            </w:r>
          </w:p>
        </w:tc>
        <w:tc>
          <w:tcPr>
            <w:tcW w:w="93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2DDFF0" w14:textId="77777777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</w:p>
        </w:tc>
      </w:tr>
      <w:tr w:rsidR="009D33C5" w:rsidRPr="00827ED0" w14:paraId="28AE0D99" w14:textId="67DE22AB" w:rsidTr="009D33C5">
        <w:trPr>
          <w:trHeight w:val="2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C93A8" w14:textId="02644958" w:rsidR="009D33C5" w:rsidRPr="00827ED0" w:rsidRDefault="009D33C5" w:rsidP="008678D2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TRL 9</w:t>
            </w:r>
          </w:p>
        </w:tc>
        <w:tc>
          <w:tcPr>
            <w:tcW w:w="12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93B13" w14:textId="26AA128A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Product/System proven</w:t>
            </w:r>
          </w:p>
        </w:tc>
        <w:tc>
          <w:tcPr>
            <w:tcW w:w="23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A5FA3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Completed operational evaluation</w:t>
            </w:r>
          </w:p>
          <w:p w14:paraId="735BED5D" w14:textId="70F3B78B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• Ready for full-rate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E3926B" w14:textId="77777777" w:rsidR="009D33C5" w:rsidRPr="009D33C5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STAGE 3:</w:t>
            </w:r>
          </w:p>
          <w:p w14:paraId="4FE4E126" w14:textId="642838D5" w:rsidR="009D33C5" w:rsidRPr="00827ED0" w:rsidRDefault="009D33C5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DEVELOPMENT</w:t>
            </w: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 xml:space="preserve"> </w:t>
            </w:r>
            <w:r w:rsidRPr="009D33C5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STAGE</w:t>
            </w:r>
          </w:p>
        </w:tc>
      </w:tr>
      <w:tr w:rsidR="009D33C5" w:rsidRPr="00827ED0" w14:paraId="5064B632" w14:textId="00E55D0E" w:rsidTr="009D33C5">
        <w:trPr>
          <w:trHeight w:val="264"/>
        </w:trPr>
        <w:tc>
          <w:tcPr>
            <w:tcW w:w="406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6E825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  <w:proofErr w:type="spellStart"/>
            <w:proofErr w:type="gramStart"/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>Sumber</w:t>
            </w:r>
            <w:proofErr w:type="spellEnd"/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 xml:space="preserve"> :</w:t>
            </w:r>
            <w:proofErr w:type="gramEnd"/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 xml:space="preserve"> </w:t>
            </w:r>
            <w:r w:rsidRPr="00827ED0"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  <w:t>Adopted from</w:t>
            </w:r>
            <w:r w:rsidRPr="00827ED0"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  <w:t xml:space="preserve"> NASA TRL.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</w:tcPr>
          <w:p w14:paraId="7A2F9E8D" w14:textId="77777777" w:rsidR="009D33C5" w:rsidRPr="00827ED0" w:rsidRDefault="009D33C5" w:rsidP="00827ED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  <w:lang w:val="en-MY" w:eastAsia="en-MY"/>
              </w:rPr>
            </w:pPr>
          </w:p>
        </w:tc>
      </w:tr>
    </w:tbl>
    <w:p w14:paraId="2C5064BD" w14:textId="5C3781C8" w:rsidR="00DF3AF2" w:rsidRDefault="00DF3AF2" w:rsidP="00840021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sz w:val="16"/>
          <w:szCs w:val="16"/>
        </w:rPr>
      </w:pPr>
    </w:p>
    <w:p w14:paraId="587ACEAA" w14:textId="7A573701" w:rsidR="009D33C5" w:rsidRDefault="009D33C5" w:rsidP="00840021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sz w:val="16"/>
          <w:szCs w:val="16"/>
        </w:rPr>
      </w:pPr>
    </w:p>
    <w:p w14:paraId="7EE62D1A" w14:textId="77777777" w:rsidR="009D33C5" w:rsidRDefault="009D33C5" w:rsidP="00840021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sz w:val="16"/>
          <w:szCs w:val="16"/>
        </w:rPr>
      </w:pPr>
    </w:p>
    <w:tbl>
      <w:tblPr>
        <w:tblW w:w="8801" w:type="dxa"/>
        <w:tblLook w:val="04A0" w:firstRow="1" w:lastRow="0" w:firstColumn="1" w:lastColumn="0" w:noHBand="0" w:noVBand="1"/>
      </w:tblPr>
      <w:tblGrid>
        <w:gridCol w:w="9759"/>
      </w:tblGrid>
      <w:tr w:rsidR="008678D2" w:rsidRPr="00827ED0" w14:paraId="3C582CC6" w14:textId="77777777" w:rsidTr="009D33C5">
        <w:trPr>
          <w:trHeight w:val="264"/>
        </w:trPr>
        <w:tc>
          <w:tcPr>
            <w:tcW w:w="8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0CDEA" w14:textId="463F84E8" w:rsidR="008678D2" w:rsidRPr="00827ED0" w:rsidRDefault="00FB16EA" w:rsidP="009D33C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  <w:t xml:space="preserve">EXAMPLE </w:t>
            </w:r>
            <w:r w:rsidR="008678D2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  <w:t>FOR PRODUCT PROFILE (POWERPOINT SLIDE)</w:t>
            </w:r>
          </w:p>
        </w:tc>
      </w:tr>
      <w:tr w:rsidR="008678D2" w:rsidRPr="00827ED0" w14:paraId="098368F5" w14:textId="77777777" w:rsidTr="00355355">
        <w:trPr>
          <w:trHeight w:val="264"/>
        </w:trPr>
        <w:tc>
          <w:tcPr>
            <w:tcW w:w="8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AB87BF" w14:textId="77777777" w:rsidR="008678D2" w:rsidRDefault="008678D2" w:rsidP="00355355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</w:p>
        </w:tc>
      </w:tr>
      <w:tr w:rsidR="008678D2" w:rsidRPr="00827ED0" w14:paraId="51720E63" w14:textId="77777777" w:rsidTr="00355355">
        <w:trPr>
          <w:trHeight w:val="264"/>
        </w:trPr>
        <w:tc>
          <w:tcPr>
            <w:tcW w:w="8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BA64BB" w14:textId="3C72D17C" w:rsidR="008678D2" w:rsidRPr="008678D2" w:rsidRDefault="008678D2" w:rsidP="00355355">
            <w:pPr>
              <w:spacing w:after="0" w:line="240" w:lineRule="auto"/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</w:pPr>
            <w:r w:rsidRPr="008678D2"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  <w:t>*</w:t>
            </w:r>
            <w:r w:rsidR="009D33C5"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  <w:t>Must i</w:t>
            </w:r>
            <w:r w:rsidRPr="008678D2"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  <w:t>nclude title of product/innovation, usage, benefits and pictures of the product/innovation</w:t>
            </w:r>
          </w:p>
          <w:p w14:paraId="607D000E" w14:textId="16679A0D" w:rsidR="008678D2" w:rsidRDefault="008678D2" w:rsidP="00355355">
            <w:pPr>
              <w:spacing w:after="0" w:line="240" w:lineRule="auto"/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</w:pPr>
            <w:r w:rsidRPr="008678D2"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  <w:t>* Please send in ppt. file</w:t>
            </w:r>
            <w:r w:rsidR="009D33C5"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  <w:t xml:space="preserve"> to </w:t>
            </w:r>
            <w:hyperlink r:id="rId12" w:history="1">
              <w:r w:rsidR="009D33C5" w:rsidRPr="00880D93">
                <w:rPr>
                  <w:rStyle w:val="Hyperlink"/>
                  <w:rFonts w:ascii="Tahoma" w:eastAsia="Times New Roman" w:hAnsi="Tahoma" w:cs="Tahoma"/>
                  <w:i/>
                  <w:iCs/>
                  <w:sz w:val="20"/>
                  <w:szCs w:val="20"/>
                  <w:lang w:val="en-MY" w:eastAsia="en-MY"/>
                </w:rPr>
                <w:t>ip.ppiums@gmail.com</w:t>
              </w:r>
            </w:hyperlink>
            <w:r w:rsidR="009D33C5">
              <w:rPr>
                <w:rFonts w:ascii="Tahoma" w:eastAsia="Times New Roman" w:hAnsi="Tahoma" w:cs="Tahoma"/>
                <w:i/>
                <w:iCs/>
                <w:color w:val="000000"/>
                <w:sz w:val="20"/>
                <w:szCs w:val="20"/>
                <w:lang w:val="en-MY" w:eastAsia="en-MY"/>
              </w:rPr>
              <w:t xml:space="preserve"> / </w:t>
            </w:r>
            <w:hyperlink r:id="rId13" w:history="1">
              <w:r w:rsidR="009D33C5" w:rsidRPr="00880D93">
                <w:rPr>
                  <w:rStyle w:val="Hyperlink"/>
                  <w:rFonts w:ascii="Tahoma" w:eastAsia="Times New Roman" w:hAnsi="Tahoma" w:cs="Tahoma"/>
                  <w:i/>
                  <w:iCs/>
                  <w:sz w:val="20"/>
                  <w:szCs w:val="20"/>
                  <w:lang w:val="en-MY" w:eastAsia="en-MY"/>
                </w:rPr>
                <w:t>ppip@ums.edu.my</w:t>
              </w:r>
            </w:hyperlink>
          </w:p>
          <w:p w14:paraId="5B4A6E30" w14:textId="61BE66DC" w:rsidR="008678D2" w:rsidRDefault="008678D2" w:rsidP="00355355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</w:p>
        </w:tc>
      </w:tr>
      <w:tr w:rsidR="008678D2" w:rsidRPr="00827ED0" w14:paraId="4B41A9DF" w14:textId="77777777" w:rsidTr="00355355">
        <w:trPr>
          <w:trHeight w:val="264"/>
        </w:trPr>
        <w:tc>
          <w:tcPr>
            <w:tcW w:w="8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DB1FA" w14:textId="564DF35F" w:rsidR="008678D2" w:rsidRDefault="008678D2" w:rsidP="00355355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  <w:lang w:val="en-MY" w:eastAsia="en-MY"/>
              </w:rPr>
            </w:pPr>
            <w:r>
              <w:rPr>
                <w:rFonts w:ascii="Tahoma" w:eastAsia="Times New Roman" w:hAnsi="Tahoma" w:cs="Tahoma"/>
                <w:b/>
                <w:bCs/>
                <w:noProof/>
                <w:color w:val="000000"/>
                <w:sz w:val="20"/>
                <w:szCs w:val="20"/>
                <w:lang w:val="en-MY" w:eastAsia="en-MY"/>
              </w:rPr>
              <w:drawing>
                <wp:inline distT="0" distB="0" distL="0" distR="0" wp14:anchorId="151C3F7B" wp14:editId="58EDBEC5">
                  <wp:extent cx="6158701" cy="3501390"/>
                  <wp:effectExtent l="19050" t="19050" r="13970" b="2286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28" t="9977" r="2089" b="8477"/>
                          <a:stretch/>
                        </pic:blipFill>
                        <pic:spPr bwMode="auto">
                          <a:xfrm>
                            <a:off x="0" y="0"/>
                            <a:ext cx="6183959" cy="35157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D432E4" w14:textId="77777777" w:rsidR="00827ED0" w:rsidRPr="00261180" w:rsidRDefault="00827ED0" w:rsidP="008678D2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sz w:val="16"/>
          <w:szCs w:val="16"/>
        </w:rPr>
      </w:pPr>
    </w:p>
    <w:sectPr w:rsidR="00827ED0" w:rsidRPr="00261180" w:rsidSect="00796F3E">
      <w:headerReference w:type="default" r:id="rId15"/>
      <w:footerReference w:type="default" r:id="rId16"/>
      <w:pgSz w:w="11909" w:h="16834" w:code="9"/>
      <w:pgMar w:top="535" w:right="710" w:bottom="426" w:left="1440" w:header="284" w:footer="694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3AADE" w14:textId="77777777" w:rsidR="00AF5A4F" w:rsidRDefault="00AF5A4F" w:rsidP="002E4E97">
      <w:pPr>
        <w:spacing w:after="0" w:line="240" w:lineRule="auto"/>
      </w:pPr>
      <w:r>
        <w:separator/>
      </w:r>
    </w:p>
  </w:endnote>
  <w:endnote w:type="continuationSeparator" w:id="0">
    <w:p w14:paraId="3031F657" w14:textId="77777777" w:rsidR="00AF5A4F" w:rsidRDefault="00AF5A4F" w:rsidP="002E4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2245D" w14:textId="77777777" w:rsidR="00796F3E" w:rsidRDefault="00796F3E" w:rsidP="00796F3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760FB" w14:textId="77777777" w:rsidR="00AF5A4F" w:rsidRDefault="00AF5A4F" w:rsidP="002E4E97">
      <w:pPr>
        <w:spacing w:after="0" w:line="240" w:lineRule="auto"/>
      </w:pPr>
      <w:r>
        <w:separator/>
      </w:r>
    </w:p>
  </w:footnote>
  <w:footnote w:type="continuationSeparator" w:id="0">
    <w:p w14:paraId="3400B54F" w14:textId="77777777" w:rsidR="00AF5A4F" w:rsidRDefault="00AF5A4F" w:rsidP="002E4E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BD543" w14:textId="23FDCF12" w:rsidR="002E4E97" w:rsidRPr="00EB3F71" w:rsidRDefault="002E4E97" w:rsidP="002E4E97">
    <w:pPr>
      <w:tabs>
        <w:tab w:val="left" w:pos="0"/>
        <w:tab w:val="left" w:pos="3240"/>
        <w:tab w:val="left" w:pos="3420"/>
        <w:tab w:val="left" w:pos="3600"/>
        <w:tab w:val="left" w:pos="7066"/>
      </w:tabs>
      <w:spacing w:after="0"/>
      <w:jc w:val="right"/>
      <w:rPr>
        <w:rFonts w:ascii="Century Gothic" w:hAnsi="Century Gothic"/>
        <w:b/>
        <w:sz w:val="20"/>
        <w:szCs w:val="20"/>
        <w:lang w:val="en-US"/>
      </w:rPr>
    </w:pPr>
    <w:r w:rsidRPr="00EB3F71">
      <w:rPr>
        <w:rFonts w:ascii="Century Gothic" w:hAnsi="Century Gothic"/>
        <w:b/>
        <w:sz w:val="20"/>
        <w:szCs w:val="20"/>
        <w:lang w:val="en-US"/>
      </w:rPr>
      <w:t>UMS</w:t>
    </w:r>
    <w:r>
      <w:rPr>
        <w:rFonts w:ascii="Century Gothic" w:hAnsi="Century Gothic"/>
        <w:b/>
        <w:sz w:val="20"/>
        <w:szCs w:val="20"/>
        <w:lang w:val="en-US"/>
      </w:rPr>
      <w:t>/PPI</w:t>
    </w:r>
    <w:r w:rsidR="00840293">
      <w:rPr>
        <w:rFonts w:ascii="Century Gothic" w:hAnsi="Century Gothic"/>
        <w:b/>
        <w:sz w:val="20"/>
        <w:szCs w:val="20"/>
        <w:lang w:val="en-US"/>
      </w:rPr>
      <w:t>P</w:t>
    </w:r>
    <w:r>
      <w:rPr>
        <w:rFonts w:ascii="Century Gothic" w:hAnsi="Century Gothic"/>
        <w:b/>
        <w:sz w:val="20"/>
        <w:szCs w:val="20"/>
        <w:lang w:val="en-US"/>
      </w:rPr>
      <w:t>/IP</w:t>
    </w:r>
    <w:r w:rsidR="00063024">
      <w:rPr>
        <w:rFonts w:ascii="Century Gothic" w:hAnsi="Century Gothic"/>
        <w:b/>
        <w:sz w:val="20"/>
        <w:szCs w:val="20"/>
        <w:lang w:val="en-US"/>
      </w:rPr>
      <w:t>1</w:t>
    </w:r>
  </w:p>
  <w:p w14:paraId="7271439A" w14:textId="77777777" w:rsidR="002E4E97" w:rsidRDefault="002E4E97" w:rsidP="002E4E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29473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0D0C30"/>
    <w:multiLevelType w:val="hybridMultilevel"/>
    <w:tmpl w:val="7F3C9F64"/>
    <w:lvl w:ilvl="0" w:tplc="7D50F04A">
      <w:start w:val="1"/>
      <w:numFmt w:val="lowerRoman"/>
      <w:lvlText w:val="%1)"/>
      <w:lvlJc w:val="left"/>
      <w:pPr>
        <w:ind w:left="1464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24" w:hanging="360"/>
      </w:pPr>
    </w:lvl>
    <w:lvl w:ilvl="2" w:tplc="4809001B" w:tentative="1">
      <w:start w:val="1"/>
      <w:numFmt w:val="lowerRoman"/>
      <w:lvlText w:val="%3."/>
      <w:lvlJc w:val="right"/>
      <w:pPr>
        <w:ind w:left="2544" w:hanging="180"/>
      </w:pPr>
    </w:lvl>
    <w:lvl w:ilvl="3" w:tplc="4809000F" w:tentative="1">
      <w:start w:val="1"/>
      <w:numFmt w:val="decimal"/>
      <w:lvlText w:val="%4."/>
      <w:lvlJc w:val="left"/>
      <w:pPr>
        <w:ind w:left="3264" w:hanging="360"/>
      </w:pPr>
    </w:lvl>
    <w:lvl w:ilvl="4" w:tplc="48090019" w:tentative="1">
      <w:start w:val="1"/>
      <w:numFmt w:val="lowerLetter"/>
      <w:lvlText w:val="%5."/>
      <w:lvlJc w:val="left"/>
      <w:pPr>
        <w:ind w:left="3984" w:hanging="360"/>
      </w:pPr>
    </w:lvl>
    <w:lvl w:ilvl="5" w:tplc="4809001B" w:tentative="1">
      <w:start w:val="1"/>
      <w:numFmt w:val="lowerRoman"/>
      <w:lvlText w:val="%6."/>
      <w:lvlJc w:val="right"/>
      <w:pPr>
        <w:ind w:left="4704" w:hanging="180"/>
      </w:pPr>
    </w:lvl>
    <w:lvl w:ilvl="6" w:tplc="4809000F" w:tentative="1">
      <w:start w:val="1"/>
      <w:numFmt w:val="decimal"/>
      <w:lvlText w:val="%7."/>
      <w:lvlJc w:val="left"/>
      <w:pPr>
        <w:ind w:left="5424" w:hanging="360"/>
      </w:pPr>
    </w:lvl>
    <w:lvl w:ilvl="7" w:tplc="48090019" w:tentative="1">
      <w:start w:val="1"/>
      <w:numFmt w:val="lowerLetter"/>
      <w:lvlText w:val="%8."/>
      <w:lvlJc w:val="left"/>
      <w:pPr>
        <w:ind w:left="6144" w:hanging="360"/>
      </w:pPr>
    </w:lvl>
    <w:lvl w:ilvl="8" w:tplc="48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2" w15:restartNumberingAfterBreak="0">
    <w:nsid w:val="36B04862"/>
    <w:multiLevelType w:val="hybridMultilevel"/>
    <w:tmpl w:val="5CEC201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3646D"/>
    <w:multiLevelType w:val="hybridMultilevel"/>
    <w:tmpl w:val="555C2340"/>
    <w:lvl w:ilvl="0" w:tplc="773C9840">
      <w:start w:val="6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60" w:hanging="360"/>
      </w:pPr>
    </w:lvl>
    <w:lvl w:ilvl="2" w:tplc="4809001B" w:tentative="1">
      <w:start w:val="1"/>
      <w:numFmt w:val="lowerRoman"/>
      <w:lvlText w:val="%3."/>
      <w:lvlJc w:val="right"/>
      <w:pPr>
        <w:ind w:left="2280" w:hanging="180"/>
      </w:pPr>
    </w:lvl>
    <w:lvl w:ilvl="3" w:tplc="4809000F" w:tentative="1">
      <w:start w:val="1"/>
      <w:numFmt w:val="decimal"/>
      <w:lvlText w:val="%4."/>
      <w:lvlJc w:val="left"/>
      <w:pPr>
        <w:ind w:left="3000" w:hanging="360"/>
      </w:pPr>
    </w:lvl>
    <w:lvl w:ilvl="4" w:tplc="48090019" w:tentative="1">
      <w:start w:val="1"/>
      <w:numFmt w:val="lowerLetter"/>
      <w:lvlText w:val="%5."/>
      <w:lvlJc w:val="left"/>
      <w:pPr>
        <w:ind w:left="3720" w:hanging="360"/>
      </w:pPr>
    </w:lvl>
    <w:lvl w:ilvl="5" w:tplc="4809001B" w:tentative="1">
      <w:start w:val="1"/>
      <w:numFmt w:val="lowerRoman"/>
      <w:lvlText w:val="%6."/>
      <w:lvlJc w:val="right"/>
      <w:pPr>
        <w:ind w:left="4440" w:hanging="180"/>
      </w:pPr>
    </w:lvl>
    <w:lvl w:ilvl="6" w:tplc="4809000F" w:tentative="1">
      <w:start w:val="1"/>
      <w:numFmt w:val="decimal"/>
      <w:lvlText w:val="%7."/>
      <w:lvlJc w:val="left"/>
      <w:pPr>
        <w:ind w:left="5160" w:hanging="360"/>
      </w:pPr>
    </w:lvl>
    <w:lvl w:ilvl="7" w:tplc="48090019" w:tentative="1">
      <w:start w:val="1"/>
      <w:numFmt w:val="lowerLetter"/>
      <w:lvlText w:val="%8."/>
      <w:lvlJc w:val="left"/>
      <w:pPr>
        <w:ind w:left="5880" w:hanging="360"/>
      </w:pPr>
    </w:lvl>
    <w:lvl w:ilvl="8" w:tplc="4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416A3164"/>
    <w:multiLevelType w:val="hybridMultilevel"/>
    <w:tmpl w:val="524CA70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572B8"/>
    <w:multiLevelType w:val="hybridMultilevel"/>
    <w:tmpl w:val="878EF50A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sDQwMDYwtDAzsLRQ0lEKTi0uzszPAykwrwUAT/58+iwAAAA="/>
  </w:docVars>
  <w:rsids>
    <w:rsidRoot w:val="002E4E97"/>
    <w:rsid w:val="00014E86"/>
    <w:rsid w:val="00055876"/>
    <w:rsid w:val="00063024"/>
    <w:rsid w:val="000E452C"/>
    <w:rsid w:val="000E7CD6"/>
    <w:rsid w:val="0011408E"/>
    <w:rsid w:val="00186F53"/>
    <w:rsid w:val="001A6FF9"/>
    <w:rsid w:val="001C71CD"/>
    <w:rsid w:val="001D16A9"/>
    <w:rsid w:val="001E409F"/>
    <w:rsid w:val="00211DEB"/>
    <w:rsid w:val="00221148"/>
    <w:rsid w:val="002540D5"/>
    <w:rsid w:val="00261180"/>
    <w:rsid w:val="00263516"/>
    <w:rsid w:val="002822B3"/>
    <w:rsid w:val="00285663"/>
    <w:rsid w:val="002C073E"/>
    <w:rsid w:val="002C4569"/>
    <w:rsid w:val="002C7B12"/>
    <w:rsid w:val="002E4E97"/>
    <w:rsid w:val="002F2A29"/>
    <w:rsid w:val="003244F8"/>
    <w:rsid w:val="003527F8"/>
    <w:rsid w:val="00360131"/>
    <w:rsid w:val="003D5441"/>
    <w:rsid w:val="003E36B2"/>
    <w:rsid w:val="00461EE6"/>
    <w:rsid w:val="00466755"/>
    <w:rsid w:val="00484F01"/>
    <w:rsid w:val="00486ADB"/>
    <w:rsid w:val="004A1181"/>
    <w:rsid w:val="004C2FC1"/>
    <w:rsid w:val="004C38C7"/>
    <w:rsid w:val="005034A1"/>
    <w:rsid w:val="005116CB"/>
    <w:rsid w:val="00546168"/>
    <w:rsid w:val="0059309C"/>
    <w:rsid w:val="005B5CBB"/>
    <w:rsid w:val="00605556"/>
    <w:rsid w:val="00623AC1"/>
    <w:rsid w:val="00671807"/>
    <w:rsid w:val="00673529"/>
    <w:rsid w:val="0068261A"/>
    <w:rsid w:val="00684245"/>
    <w:rsid w:val="006E1479"/>
    <w:rsid w:val="006F0BE4"/>
    <w:rsid w:val="00741B18"/>
    <w:rsid w:val="00760384"/>
    <w:rsid w:val="007638A2"/>
    <w:rsid w:val="00796179"/>
    <w:rsid w:val="00796F3E"/>
    <w:rsid w:val="007A0029"/>
    <w:rsid w:val="007A1D98"/>
    <w:rsid w:val="008046C7"/>
    <w:rsid w:val="00827ED0"/>
    <w:rsid w:val="00830D87"/>
    <w:rsid w:val="00840021"/>
    <w:rsid w:val="00840293"/>
    <w:rsid w:val="00846D17"/>
    <w:rsid w:val="0086248F"/>
    <w:rsid w:val="008678D2"/>
    <w:rsid w:val="00872510"/>
    <w:rsid w:val="00876036"/>
    <w:rsid w:val="008C0C74"/>
    <w:rsid w:val="008D7644"/>
    <w:rsid w:val="00923C80"/>
    <w:rsid w:val="00990277"/>
    <w:rsid w:val="009B618B"/>
    <w:rsid w:val="009D0932"/>
    <w:rsid w:val="009D33C5"/>
    <w:rsid w:val="00A11876"/>
    <w:rsid w:val="00A733CF"/>
    <w:rsid w:val="00A74499"/>
    <w:rsid w:val="00A75300"/>
    <w:rsid w:val="00A759DB"/>
    <w:rsid w:val="00A82464"/>
    <w:rsid w:val="00A85EE0"/>
    <w:rsid w:val="00AB1E42"/>
    <w:rsid w:val="00AF5A4F"/>
    <w:rsid w:val="00B6700D"/>
    <w:rsid w:val="00B8788A"/>
    <w:rsid w:val="00B969A1"/>
    <w:rsid w:val="00BB257D"/>
    <w:rsid w:val="00BF4C19"/>
    <w:rsid w:val="00BF7BCA"/>
    <w:rsid w:val="00C456F5"/>
    <w:rsid w:val="00C611DD"/>
    <w:rsid w:val="00C73C6A"/>
    <w:rsid w:val="00C86DCA"/>
    <w:rsid w:val="00D07B0C"/>
    <w:rsid w:val="00D3356F"/>
    <w:rsid w:val="00D3390E"/>
    <w:rsid w:val="00D409B6"/>
    <w:rsid w:val="00D52305"/>
    <w:rsid w:val="00D52EE7"/>
    <w:rsid w:val="00D71693"/>
    <w:rsid w:val="00D832C0"/>
    <w:rsid w:val="00DA1437"/>
    <w:rsid w:val="00DC6700"/>
    <w:rsid w:val="00DD679B"/>
    <w:rsid w:val="00DE1FA3"/>
    <w:rsid w:val="00DF3AF2"/>
    <w:rsid w:val="00E113E6"/>
    <w:rsid w:val="00E71516"/>
    <w:rsid w:val="00E82392"/>
    <w:rsid w:val="00EC00FD"/>
    <w:rsid w:val="00EC140E"/>
    <w:rsid w:val="00F40BBF"/>
    <w:rsid w:val="00F92CE2"/>
    <w:rsid w:val="00FB1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6047B19"/>
  <w14:defaultImageDpi w14:val="330"/>
  <w15:chartTrackingRefBased/>
  <w15:docId w15:val="{8A65BB5A-58ED-7B4D-877A-5D7E4CFDA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876"/>
    <w:pPr>
      <w:spacing w:after="200" w:line="276" w:lineRule="auto"/>
    </w:pPr>
    <w:rPr>
      <w:sz w:val="22"/>
      <w:szCs w:val="22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4E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4E97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E4E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2E4E9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E4E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E4E97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2E4E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68261A"/>
    <w:pPr>
      <w:ind w:left="720"/>
      <w:contextualSpacing/>
    </w:pPr>
  </w:style>
  <w:style w:type="character" w:styleId="Hyperlink">
    <w:name w:val="Hyperlink"/>
    <w:uiPriority w:val="99"/>
    <w:unhideWhenUsed/>
    <w:rsid w:val="005034A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38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1D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1D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1D98"/>
    <w:rPr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1D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1D98"/>
    <w:rPr>
      <w:b/>
      <w:bCs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.ppiums@gmail.com" TargetMode="External"/><Relationship Id="rId13" Type="http://schemas.openxmlformats.org/officeDocument/2006/relationships/hyperlink" Target="mailto:ppip@ums.edu.my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pip@ums.edu.my/" TargetMode="External"/><Relationship Id="rId12" Type="http://schemas.openxmlformats.org/officeDocument/2006/relationships/hyperlink" Target="mailto:ip.ppiums@gmail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ip.ppiums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pip@ums.edu.my/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85</CharactersWithSpaces>
  <SharedDoc>false</SharedDoc>
  <HLinks>
    <vt:vector size="12" baseType="variant">
      <vt:variant>
        <vt:i4>3604555</vt:i4>
      </vt:variant>
      <vt:variant>
        <vt:i4>3</vt:i4>
      </vt:variant>
      <vt:variant>
        <vt:i4>0</vt:i4>
      </vt:variant>
      <vt:variant>
        <vt:i4>5</vt:i4>
      </vt:variant>
      <vt:variant>
        <vt:lpwstr>mailto:ip.ppiums@gmail.com</vt:lpwstr>
      </vt:variant>
      <vt:variant>
        <vt:lpwstr/>
      </vt:variant>
      <vt:variant>
        <vt:i4>2555923</vt:i4>
      </vt:variant>
      <vt:variant>
        <vt:i4>0</vt:i4>
      </vt:variant>
      <vt:variant>
        <vt:i4>0</vt:i4>
      </vt:variant>
      <vt:variant>
        <vt:i4>5</vt:i4>
      </vt:variant>
      <vt:variant>
        <vt:lpwstr>mailto:ric@ums.edu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QILAH BINTI AFENDY</cp:lastModifiedBy>
  <cp:revision>5</cp:revision>
  <cp:lastPrinted>2015-08-27T08:11:00Z</cp:lastPrinted>
  <dcterms:created xsi:type="dcterms:W3CDTF">2021-09-28T02:57:00Z</dcterms:created>
  <dcterms:modified xsi:type="dcterms:W3CDTF">2022-03-09T03:25:00Z</dcterms:modified>
</cp:coreProperties>
</file>